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78EDEBFB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3C03DA">
        <w:rPr>
          <w:b/>
          <w:bCs/>
          <w:i/>
          <w:iCs/>
          <w:sz w:val="32"/>
          <w:szCs w:val="32"/>
        </w:rPr>
        <w:t xml:space="preserve"> </w:t>
      </w:r>
      <w:r w:rsidR="0050299B">
        <w:rPr>
          <w:b/>
          <w:bCs/>
          <w:i/>
          <w:iCs/>
          <w:sz w:val="32"/>
          <w:szCs w:val="32"/>
        </w:rPr>
        <w:t>10 december</w:t>
      </w:r>
      <w:r w:rsidR="007411A2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42577B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31C41B3E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0E515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4449CABD" w14:textId="7816B5B4" w:rsidR="003C03DA" w:rsidRDefault="005411E3" w:rsidP="003C03DA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</w:t>
      </w:r>
      <w:r w:rsidR="005A374C">
        <w:rPr>
          <w:b/>
          <w:bCs/>
          <w:sz w:val="24"/>
          <w:szCs w:val="24"/>
        </w:rPr>
        <w:t>D</w:t>
      </w:r>
      <w:r w:rsidR="0050299B">
        <w:rPr>
          <w:b/>
          <w:bCs/>
          <w:sz w:val="24"/>
          <w:szCs w:val="24"/>
        </w:rPr>
        <w:t>s</w:t>
      </w:r>
      <w:r w:rsidR="002236F3">
        <w:rPr>
          <w:b/>
          <w:bCs/>
          <w:sz w:val="24"/>
          <w:szCs w:val="24"/>
        </w:rPr>
        <w:t xml:space="preserve">. </w:t>
      </w:r>
      <w:r w:rsidR="0050299B">
        <w:rPr>
          <w:b/>
          <w:bCs/>
          <w:sz w:val="24"/>
          <w:szCs w:val="24"/>
        </w:rPr>
        <w:t xml:space="preserve">E.J. </w:t>
      </w:r>
      <w:proofErr w:type="spellStart"/>
      <w:r w:rsidR="0050299B">
        <w:rPr>
          <w:b/>
          <w:bCs/>
          <w:sz w:val="24"/>
          <w:szCs w:val="24"/>
        </w:rPr>
        <w:t>Hempenius</w:t>
      </w:r>
      <w:proofErr w:type="spellEnd"/>
    </w:p>
    <w:p w14:paraId="4708C567" w14:textId="4FDE6979" w:rsidR="003C03DA" w:rsidRDefault="002236F3" w:rsidP="003C03DA">
      <w:pPr>
        <w:pStyle w:val="Geenafstand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st</w:t>
      </w:r>
      <w:r>
        <w:rPr>
          <w:b/>
          <w:bCs/>
          <w:sz w:val="24"/>
          <w:szCs w:val="24"/>
        </w:rPr>
        <w:tab/>
        <w:t xml:space="preserve">: dhr. </w:t>
      </w:r>
      <w:r w:rsidR="0050299B">
        <w:rPr>
          <w:b/>
          <w:bCs/>
          <w:sz w:val="24"/>
          <w:szCs w:val="24"/>
        </w:rPr>
        <w:t>B. Gelderman</w:t>
      </w:r>
    </w:p>
    <w:p w14:paraId="646F6627" w14:textId="77777777" w:rsidR="003C03DA" w:rsidRDefault="003C03DA" w:rsidP="003C03DA">
      <w:pPr>
        <w:pStyle w:val="Geenafstand"/>
        <w:rPr>
          <w:b/>
          <w:bCs/>
          <w:sz w:val="24"/>
          <w:szCs w:val="24"/>
        </w:rPr>
      </w:pPr>
    </w:p>
    <w:p w14:paraId="26373888" w14:textId="04513D60" w:rsidR="006F301D" w:rsidRDefault="003C03DA" w:rsidP="003C03DA">
      <w:pPr>
        <w:pStyle w:val="Geenafstand"/>
        <w:rPr>
          <w:b/>
          <w:bCs/>
        </w:rPr>
      </w:pPr>
      <w:r>
        <w:rPr>
          <w:b/>
          <w:bCs/>
          <w:sz w:val="24"/>
          <w:szCs w:val="24"/>
        </w:rPr>
        <w:t>M</w:t>
      </w:r>
      <w:r w:rsidR="006F301D">
        <w:rPr>
          <w:b/>
          <w:bCs/>
        </w:rPr>
        <w:t>ede</w:t>
      </w:r>
      <w:r>
        <w:rPr>
          <w:b/>
          <w:bCs/>
        </w:rPr>
        <w:t>de</w:t>
      </w:r>
      <w:r w:rsidR="006F301D">
        <w:rPr>
          <w:b/>
          <w:bCs/>
        </w:rPr>
        <w:t>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79F55FF3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</w:t>
      </w:r>
      <w:r w:rsidR="003630DD">
        <w:rPr>
          <w:b/>
          <w:bCs/>
        </w:rPr>
        <w:t xml:space="preserve">Psalm </w:t>
      </w:r>
      <w:r w:rsidR="003C03DA">
        <w:rPr>
          <w:b/>
          <w:bCs/>
        </w:rPr>
        <w:t>1</w:t>
      </w:r>
      <w:r w:rsidR="0050299B">
        <w:rPr>
          <w:b/>
          <w:bCs/>
        </w:rPr>
        <w:t>00</w:t>
      </w:r>
      <w:r w:rsidR="002236F3">
        <w:rPr>
          <w:b/>
          <w:bCs/>
        </w:rPr>
        <w:t>:</w:t>
      </w:r>
      <w:r w:rsidR="003C03DA">
        <w:rPr>
          <w:b/>
          <w:bCs/>
        </w:rPr>
        <w:t xml:space="preserve"> </w:t>
      </w:r>
      <w:r w:rsidR="005A374C">
        <w:rPr>
          <w:b/>
          <w:bCs/>
        </w:rPr>
        <w:t>1</w:t>
      </w:r>
      <w:r w:rsidR="003630DD">
        <w:rPr>
          <w:b/>
          <w:bCs/>
        </w:rPr>
        <w:t xml:space="preserve"> (OB)</w:t>
      </w:r>
    </w:p>
    <w:p w14:paraId="438975C5" w14:textId="77777777" w:rsidR="009F586C" w:rsidRDefault="009F586C" w:rsidP="00575AF3">
      <w:pPr>
        <w:pStyle w:val="Geenafstand"/>
        <w:sectPr w:rsidR="009F586C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6B10D568" w14:textId="77777777" w:rsidR="005260A8" w:rsidRDefault="005260A8" w:rsidP="005260A8">
      <w:pPr>
        <w:pStyle w:val="Geenafstand"/>
      </w:pPr>
      <w:r>
        <w:t>Juich, aarde, juicht alom den HEER;</w:t>
      </w:r>
    </w:p>
    <w:p w14:paraId="7FD7EF30" w14:textId="77777777" w:rsidR="005260A8" w:rsidRDefault="005260A8" w:rsidP="005260A8">
      <w:pPr>
        <w:pStyle w:val="Geenafstand"/>
      </w:pPr>
      <w:r>
        <w:t>Dient God met blijdschap, geeft Hem eer;</w:t>
      </w:r>
    </w:p>
    <w:p w14:paraId="1A0000BF" w14:textId="77777777" w:rsidR="005260A8" w:rsidRDefault="005260A8" w:rsidP="005260A8">
      <w:pPr>
        <w:pStyle w:val="Geenafstand"/>
      </w:pPr>
      <w:r>
        <w:t>Komt, nadert voor Zijn aangezicht;</w:t>
      </w:r>
    </w:p>
    <w:p w14:paraId="3180080C" w14:textId="0D29600E" w:rsidR="007D5CD3" w:rsidRDefault="005260A8" w:rsidP="005260A8">
      <w:pPr>
        <w:pStyle w:val="Geenafstand"/>
        <w:sectPr w:rsidR="007D5CD3" w:rsidSect="005260A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 xml:space="preserve">Zingt Hem een vrolijk </w:t>
      </w:r>
      <w:proofErr w:type="spellStart"/>
      <w:r>
        <w:t>lofgedicht</w:t>
      </w:r>
      <w:proofErr w:type="spellEnd"/>
      <w:r>
        <w:t>.</w:t>
      </w:r>
    </w:p>
    <w:p w14:paraId="6CC72613" w14:textId="77777777" w:rsidR="00004CA1" w:rsidRDefault="00004CA1" w:rsidP="00004CA1">
      <w:pPr>
        <w:pStyle w:val="Geenafstand"/>
      </w:pPr>
    </w:p>
    <w:p w14:paraId="771BD0C0" w14:textId="66C4FD6A" w:rsidR="005411E3" w:rsidRDefault="009F6907" w:rsidP="00004CA1">
      <w:pPr>
        <w:pStyle w:val="Geenafstand"/>
        <w:rPr>
          <w:b/>
          <w:bCs/>
        </w:rPr>
      </w:pPr>
      <w:r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7A269A55" w14:textId="1D2D0F01" w:rsidR="00E96934" w:rsidRPr="00056A43" w:rsidRDefault="00E96934" w:rsidP="00E96934">
      <w:pPr>
        <w:pStyle w:val="Geenafstand"/>
        <w:rPr>
          <w:b/>
          <w:bCs/>
        </w:rPr>
      </w:pPr>
      <w:bookmarkStart w:id="1" w:name="_Hlk152862302"/>
      <w:r w:rsidRPr="00056A43">
        <w:rPr>
          <w:b/>
          <w:bCs/>
        </w:rPr>
        <w:t xml:space="preserve">Zingen Psalm </w:t>
      </w:r>
      <w:r w:rsidR="005A374C">
        <w:rPr>
          <w:b/>
          <w:bCs/>
        </w:rPr>
        <w:t>1</w:t>
      </w:r>
      <w:r w:rsidR="005260A8">
        <w:rPr>
          <w:b/>
          <w:bCs/>
        </w:rPr>
        <w:t>00</w:t>
      </w:r>
      <w:r w:rsidRPr="00056A43">
        <w:rPr>
          <w:b/>
          <w:bCs/>
        </w:rPr>
        <w:t xml:space="preserve">: </w:t>
      </w:r>
      <w:r w:rsidR="005260A8">
        <w:rPr>
          <w:b/>
          <w:bCs/>
        </w:rPr>
        <w:t>3</w:t>
      </w:r>
      <w:r w:rsidRPr="00056A43">
        <w:rPr>
          <w:b/>
          <w:bCs/>
        </w:rPr>
        <w:t xml:space="preserve"> (</w:t>
      </w:r>
      <w:r w:rsidR="005A374C">
        <w:rPr>
          <w:b/>
          <w:bCs/>
        </w:rPr>
        <w:t>OB</w:t>
      </w:r>
      <w:r w:rsidRPr="00056A43">
        <w:rPr>
          <w:b/>
          <w:bCs/>
        </w:rPr>
        <w:t xml:space="preserve">) </w:t>
      </w:r>
    </w:p>
    <w:p w14:paraId="17C190E6" w14:textId="77777777" w:rsidR="007D5CD3" w:rsidRDefault="007D5CD3" w:rsidP="005A374C">
      <w:pPr>
        <w:pStyle w:val="Geenafstand"/>
        <w:sectPr w:rsidR="007D5CD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AD1C73D" w14:textId="77777777" w:rsidR="005260A8" w:rsidRDefault="005260A8" w:rsidP="005260A8">
      <w:pPr>
        <w:pStyle w:val="Geenafstand"/>
      </w:pPr>
      <w:r>
        <w:t>Gaat tot Zijn poorten in met lof,</w:t>
      </w:r>
    </w:p>
    <w:p w14:paraId="0CD56E77" w14:textId="77777777" w:rsidR="005260A8" w:rsidRDefault="005260A8" w:rsidP="005260A8">
      <w:pPr>
        <w:pStyle w:val="Geenafstand"/>
      </w:pPr>
      <w:r>
        <w:t>Met lofzang in Zijn heilig hof;</w:t>
      </w:r>
    </w:p>
    <w:p w14:paraId="72FB9615" w14:textId="77777777" w:rsidR="005260A8" w:rsidRDefault="005260A8" w:rsidP="005260A8">
      <w:pPr>
        <w:pStyle w:val="Geenafstand"/>
      </w:pPr>
      <w:r>
        <w:t>Looft Hem aldaar met hart en stem;</w:t>
      </w:r>
    </w:p>
    <w:p w14:paraId="77E0878A" w14:textId="38B98F14" w:rsidR="007D5CD3" w:rsidRDefault="005260A8" w:rsidP="005260A8">
      <w:pPr>
        <w:pStyle w:val="Geenafstand"/>
        <w:rPr>
          <w:b/>
          <w:bCs/>
        </w:rPr>
        <w:sectPr w:rsidR="007D5CD3" w:rsidSect="005260A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Prijst Zijnen naam, verheerlijkt Hem.</w:t>
      </w:r>
    </w:p>
    <w:bookmarkEnd w:id="1"/>
    <w:p w14:paraId="2AA13A29" w14:textId="77777777" w:rsidR="005A374C" w:rsidRDefault="005A374C" w:rsidP="005A374C">
      <w:pPr>
        <w:pStyle w:val="Geenafstand"/>
        <w:rPr>
          <w:b/>
          <w:bCs/>
        </w:rPr>
      </w:pPr>
    </w:p>
    <w:p w14:paraId="570FB3FD" w14:textId="460E9F03" w:rsidR="005260A8" w:rsidRDefault="005260A8" w:rsidP="0086479B">
      <w:pPr>
        <w:pStyle w:val="Geenafstand"/>
        <w:rPr>
          <w:b/>
          <w:bCs/>
        </w:rPr>
      </w:pPr>
      <w:r>
        <w:rPr>
          <w:b/>
          <w:bCs/>
        </w:rPr>
        <w:t>Verbondswoorden</w:t>
      </w:r>
    </w:p>
    <w:p w14:paraId="340EF76B" w14:textId="77777777" w:rsidR="008C321C" w:rsidRDefault="008C321C" w:rsidP="0086479B">
      <w:pPr>
        <w:pStyle w:val="Geenafstand"/>
        <w:rPr>
          <w:b/>
          <w:bCs/>
        </w:rPr>
      </w:pPr>
    </w:p>
    <w:p w14:paraId="42B75B82" w14:textId="07FE10CE" w:rsidR="008C321C" w:rsidRPr="008C321C" w:rsidRDefault="008C321C" w:rsidP="008C321C">
      <w:pPr>
        <w:pStyle w:val="Geenafstand"/>
        <w:rPr>
          <w:b/>
          <w:bCs/>
        </w:rPr>
      </w:pPr>
      <w:r w:rsidRPr="008C321C">
        <w:rPr>
          <w:b/>
          <w:bCs/>
        </w:rPr>
        <w:t xml:space="preserve">Zingen Psalm </w:t>
      </w:r>
      <w:r>
        <w:rPr>
          <w:b/>
          <w:bCs/>
        </w:rPr>
        <w:t>25</w:t>
      </w:r>
      <w:r w:rsidRPr="008C321C">
        <w:rPr>
          <w:b/>
          <w:bCs/>
        </w:rPr>
        <w:t xml:space="preserve">: </w:t>
      </w:r>
      <w:r>
        <w:rPr>
          <w:b/>
          <w:bCs/>
        </w:rPr>
        <w:t>2</w:t>
      </w:r>
      <w:r w:rsidRPr="008C321C">
        <w:rPr>
          <w:b/>
          <w:bCs/>
        </w:rPr>
        <w:t xml:space="preserve"> (</w:t>
      </w:r>
      <w:r>
        <w:rPr>
          <w:b/>
          <w:bCs/>
        </w:rPr>
        <w:t>Liedboek 1973</w:t>
      </w:r>
      <w:r w:rsidRPr="008C321C">
        <w:rPr>
          <w:b/>
          <w:bCs/>
        </w:rPr>
        <w:t xml:space="preserve">) </w:t>
      </w:r>
    </w:p>
    <w:p w14:paraId="69AF48F4" w14:textId="77777777" w:rsidR="008C321C" w:rsidRDefault="008C321C" w:rsidP="008C321C">
      <w:pPr>
        <w:pStyle w:val="Geenafstand"/>
      </w:pPr>
      <w:r>
        <w:t>HERE, maak mij uwe wegen</w:t>
      </w:r>
    </w:p>
    <w:p w14:paraId="048E9E19" w14:textId="77777777" w:rsidR="008C321C" w:rsidRDefault="008C321C" w:rsidP="008C321C">
      <w:pPr>
        <w:pStyle w:val="Geenafstand"/>
      </w:pPr>
      <w:r>
        <w:t>door uw Woord en Geest bekend;</w:t>
      </w:r>
    </w:p>
    <w:p w14:paraId="6E53D64F" w14:textId="77777777" w:rsidR="008C321C" w:rsidRDefault="008C321C" w:rsidP="008C321C">
      <w:pPr>
        <w:pStyle w:val="Geenafstand"/>
      </w:pPr>
      <w:r>
        <w:t>leer mij, hoe die zijn gelegen</w:t>
      </w:r>
    </w:p>
    <w:p w14:paraId="21517B81" w14:textId="77777777" w:rsidR="008C321C" w:rsidRDefault="008C321C" w:rsidP="008C321C">
      <w:pPr>
        <w:pStyle w:val="Geenafstand"/>
      </w:pPr>
      <w:r>
        <w:t xml:space="preserve">en waarheen </w:t>
      </w:r>
      <w:proofErr w:type="spellStart"/>
      <w:r>
        <w:t>G'uw</w:t>
      </w:r>
      <w:proofErr w:type="spellEnd"/>
      <w:r>
        <w:t xml:space="preserve"> treden wendt;</w:t>
      </w:r>
    </w:p>
    <w:p w14:paraId="4DFBBF6E" w14:textId="77777777" w:rsidR="008C321C" w:rsidRDefault="008C321C" w:rsidP="008C321C">
      <w:pPr>
        <w:pStyle w:val="Geenafstand"/>
      </w:pPr>
      <w:r>
        <w:t>leid mij in uw rechte leer,</w:t>
      </w:r>
    </w:p>
    <w:p w14:paraId="4DEBC84F" w14:textId="77777777" w:rsidR="008C321C" w:rsidRDefault="008C321C" w:rsidP="008C321C">
      <w:pPr>
        <w:pStyle w:val="Geenafstand"/>
      </w:pPr>
      <w:r>
        <w:t>laat mij trouw uw wet betrachten,</w:t>
      </w:r>
    </w:p>
    <w:p w14:paraId="6970675F" w14:textId="77777777" w:rsidR="008C321C" w:rsidRDefault="008C321C" w:rsidP="008C321C">
      <w:pPr>
        <w:pStyle w:val="Geenafstand"/>
      </w:pPr>
      <w:r>
        <w:t>want Gij zijt mijn heil, o Heer,</w:t>
      </w:r>
    </w:p>
    <w:p w14:paraId="05C1D105" w14:textId="183A9E33" w:rsidR="005260A8" w:rsidRDefault="008C321C" w:rsidP="008C321C">
      <w:pPr>
        <w:pStyle w:val="Geenafstand"/>
      </w:pPr>
      <w:r>
        <w:t>'k blijf U al den dag verwachten.</w:t>
      </w:r>
    </w:p>
    <w:p w14:paraId="294ECE72" w14:textId="77777777" w:rsidR="008C321C" w:rsidRDefault="008C321C" w:rsidP="008C321C">
      <w:pPr>
        <w:pStyle w:val="Geenafstand"/>
        <w:rPr>
          <w:b/>
          <w:bCs/>
        </w:rPr>
      </w:pPr>
    </w:p>
    <w:p w14:paraId="004A9C25" w14:textId="1078CF9F" w:rsidR="005260A8" w:rsidRDefault="005260A8" w:rsidP="0086479B">
      <w:pPr>
        <w:pStyle w:val="Geenafstand"/>
        <w:rPr>
          <w:b/>
          <w:bCs/>
        </w:rPr>
      </w:pPr>
      <w:r>
        <w:rPr>
          <w:b/>
          <w:bCs/>
        </w:rPr>
        <w:t>Lezing formulier Heilige Doop</w:t>
      </w:r>
    </w:p>
    <w:p w14:paraId="587D59C9" w14:textId="77777777" w:rsidR="005260A8" w:rsidRDefault="005260A8" w:rsidP="0086479B">
      <w:pPr>
        <w:pStyle w:val="Geenafstand"/>
        <w:rPr>
          <w:b/>
          <w:bCs/>
        </w:rPr>
      </w:pPr>
    </w:p>
    <w:p w14:paraId="6B3272FC" w14:textId="10126EBF" w:rsidR="008C321C" w:rsidRPr="008C321C" w:rsidRDefault="008C321C" w:rsidP="008C321C">
      <w:pPr>
        <w:pStyle w:val="Geenafstand"/>
        <w:rPr>
          <w:b/>
          <w:bCs/>
        </w:rPr>
      </w:pPr>
      <w:r w:rsidRPr="008C321C">
        <w:rPr>
          <w:b/>
          <w:bCs/>
        </w:rPr>
        <w:t>Zingen Psalm 1</w:t>
      </w:r>
      <w:r>
        <w:rPr>
          <w:b/>
          <w:bCs/>
        </w:rPr>
        <w:t>39</w:t>
      </w:r>
      <w:r w:rsidRPr="008C321C">
        <w:rPr>
          <w:b/>
          <w:bCs/>
        </w:rPr>
        <w:t xml:space="preserve">: </w:t>
      </w:r>
      <w:r>
        <w:rPr>
          <w:b/>
          <w:bCs/>
        </w:rPr>
        <w:t>8 en 9</w:t>
      </w:r>
      <w:r w:rsidRPr="008C321C">
        <w:rPr>
          <w:b/>
          <w:bCs/>
        </w:rPr>
        <w:t xml:space="preserve"> (OB) </w:t>
      </w:r>
    </w:p>
    <w:p w14:paraId="10A73B59" w14:textId="77777777" w:rsidR="008C321C" w:rsidRDefault="008C321C" w:rsidP="008C321C">
      <w:pPr>
        <w:pStyle w:val="Geenafstand"/>
        <w:sectPr w:rsidR="008C321C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972225D" w14:textId="7E9DC3FD" w:rsidR="008C321C" w:rsidRPr="008C321C" w:rsidRDefault="008C321C" w:rsidP="008C321C">
      <w:pPr>
        <w:pStyle w:val="Geenafstand"/>
      </w:pPr>
      <w:r w:rsidRPr="008C321C">
        <w:t>8</w:t>
      </w:r>
    </w:p>
    <w:p w14:paraId="7A6D7633" w14:textId="77777777" w:rsidR="008C321C" w:rsidRDefault="008C321C" w:rsidP="008C321C">
      <w:pPr>
        <w:pStyle w:val="Geenafstand"/>
      </w:pPr>
      <w:r>
        <w:t xml:space="preserve">Mijn ziel bepeinst Uw </w:t>
      </w:r>
      <w:proofErr w:type="spellStart"/>
      <w:r>
        <w:t>wonderdaân</w:t>
      </w:r>
      <w:proofErr w:type="spellEnd"/>
      <w:r>
        <w:t>,</w:t>
      </w:r>
    </w:p>
    <w:p w14:paraId="545C71DF" w14:textId="77777777" w:rsidR="008C321C" w:rsidRDefault="008C321C" w:rsidP="008C321C">
      <w:pPr>
        <w:pStyle w:val="Geenafstand"/>
      </w:pPr>
      <w:r>
        <w:t>Die al 't begrip te boven gaan.</w:t>
      </w:r>
    </w:p>
    <w:p w14:paraId="79894EDA" w14:textId="77777777" w:rsidR="008C321C" w:rsidRDefault="008C321C" w:rsidP="008C321C">
      <w:pPr>
        <w:pStyle w:val="Geenafstand"/>
      </w:pPr>
      <w:r>
        <w:t xml:space="preserve">Uw oog heeft mijn </w:t>
      </w:r>
      <w:proofErr w:type="spellStart"/>
      <w:r>
        <w:t>gebeent</w:t>
      </w:r>
      <w:proofErr w:type="spellEnd"/>
      <w:r>
        <w:t>' verzeld,</w:t>
      </w:r>
    </w:p>
    <w:p w14:paraId="23A2EF0B" w14:textId="77777777" w:rsidR="008C321C" w:rsidRDefault="008C321C" w:rsidP="008C321C">
      <w:pPr>
        <w:pStyle w:val="Geenafstand"/>
      </w:pPr>
      <w:r>
        <w:t xml:space="preserve">Toen ik, verborgen </w:t>
      </w:r>
      <w:proofErr w:type="spellStart"/>
      <w:r>
        <w:t>saâmgesteld</w:t>
      </w:r>
      <w:proofErr w:type="spellEnd"/>
    </w:p>
    <w:p w14:paraId="3CB93790" w14:textId="77777777" w:rsidR="008C321C" w:rsidRDefault="008C321C" w:rsidP="008C321C">
      <w:pPr>
        <w:pStyle w:val="Geenafstand"/>
      </w:pPr>
      <w:r>
        <w:t>Als een borduursel, lag verscholen:</w:t>
      </w:r>
    </w:p>
    <w:p w14:paraId="28955C7E" w14:textId="77777777" w:rsidR="008C321C" w:rsidRDefault="008C321C" w:rsidP="008C321C">
      <w:pPr>
        <w:pStyle w:val="Geenafstand"/>
      </w:pPr>
      <w:r>
        <w:t>Van mij was niets voor U verholen.</w:t>
      </w:r>
    </w:p>
    <w:p w14:paraId="050A04B3" w14:textId="77777777" w:rsidR="008C321C" w:rsidRDefault="008C321C" w:rsidP="008C321C">
      <w:pPr>
        <w:pStyle w:val="Geenafstand"/>
      </w:pPr>
    </w:p>
    <w:p w14:paraId="6C62FFF8" w14:textId="3FC033B3" w:rsidR="008C321C" w:rsidRDefault="008C321C" w:rsidP="008C321C">
      <w:pPr>
        <w:pStyle w:val="Geenafstand"/>
      </w:pPr>
      <w:r>
        <w:t>9</w:t>
      </w:r>
    </w:p>
    <w:p w14:paraId="2D02CF19" w14:textId="77777777" w:rsidR="008C321C" w:rsidRDefault="008C321C" w:rsidP="008C321C">
      <w:pPr>
        <w:pStyle w:val="Geenafstand"/>
      </w:pPr>
      <w:r>
        <w:t>Gij hebt, wijl niets Uw oog weerhoudt,</w:t>
      </w:r>
    </w:p>
    <w:p w14:paraId="5FCFAB40" w14:textId="77777777" w:rsidR="008C321C" w:rsidRDefault="008C321C" w:rsidP="008C321C">
      <w:pPr>
        <w:pStyle w:val="Geenafstand"/>
      </w:pPr>
      <w:r>
        <w:t xml:space="preserve">Mijn </w:t>
      </w:r>
      <w:proofErr w:type="spellStart"/>
      <w:r>
        <w:t>ongevormden</w:t>
      </w:r>
      <w:proofErr w:type="spellEnd"/>
      <w:r>
        <w:t xml:space="preserve"> klomp beschouwd;</w:t>
      </w:r>
    </w:p>
    <w:p w14:paraId="3CE9A6CB" w14:textId="77777777" w:rsidR="008C321C" w:rsidRDefault="008C321C" w:rsidP="008C321C">
      <w:pPr>
        <w:pStyle w:val="Geenafstand"/>
      </w:pPr>
      <w:r>
        <w:t>Ja Gij, wiens wijsheid nimmer faalt,</w:t>
      </w:r>
    </w:p>
    <w:p w14:paraId="6AB08CD7" w14:textId="77777777" w:rsidR="008C321C" w:rsidRDefault="008C321C" w:rsidP="008C321C">
      <w:pPr>
        <w:pStyle w:val="Geenafstand"/>
      </w:pPr>
      <w:r>
        <w:t>Hadt mijn geboortestond bepaald;</w:t>
      </w:r>
    </w:p>
    <w:p w14:paraId="1217FECE" w14:textId="77777777" w:rsidR="008C321C" w:rsidRDefault="008C321C" w:rsidP="008C321C">
      <w:pPr>
        <w:pStyle w:val="Geenafstand"/>
      </w:pPr>
      <w:r>
        <w:t>Eer iets van mij begon te leven,</w:t>
      </w:r>
    </w:p>
    <w:p w14:paraId="7359D961" w14:textId="3D96F17D" w:rsidR="005260A8" w:rsidRDefault="008C321C" w:rsidP="008C321C">
      <w:pPr>
        <w:pStyle w:val="Geenafstand"/>
        <w:rPr>
          <w:b/>
          <w:bCs/>
        </w:rPr>
      </w:pPr>
      <w:r>
        <w:t>Was alles in Uw boek geschreven.</w:t>
      </w:r>
    </w:p>
    <w:p w14:paraId="7A9C7F19" w14:textId="77777777" w:rsidR="008C321C" w:rsidRDefault="008C321C" w:rsidP="0086479B">
      <w:pPr>
        <w:pStyle w:val="Geenafstand"/>
        <w:rPr>
          <w:b/>
          <w:bCs/>
        </w:rPr>
        <w:sectPr w:rsidR="008C321C" w:rsidSect="008C321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11F56DE" w14:textId="50B4A3DC" w:rsidR="008439C5" w:rsidRDefault="003750F2" w:rsidP="0086479B">
      <w:pPr>
        <w:pStyle w:val="Geenafstand"/>
        <w:rPr>
          <w:b/>
          <w:bCs/>
        </w:rPr>
      </w:pPr>
      <w:r>
        <w:rPr>
          <w:b/>
          <w:bCs/>
        </w:rPr>
        <w:t>G</w:t>
      </w:r>
      <w:r w:rsidR="00E725A3">
        <w:rPr>
          <w:b/>
          <w:bCs/>
        </w:rPr>
        <w:t>eb</w:t>
      </w:r>
      <w:r w:rsidR="005A374C">
        <w:rPr>
          <w:b/>
          <w:bCs/>
        </w:rPr>
        <w:t>e</w:t>
      </w:r>
      <w:r w:rsidR="00E725A3">
        <w:rPr>
          <w:b/>
          <w:bCs/>
        </w:rPr>
        <w:t>d</w:t>
      </w:r>
      <w:r w:rsidR="008439C5">
        <w:rPr>
          <w:b/>
          <w:bCs/>
        </w:rPr>
        <w:t xml:space="preserve">  </w:t>
      </w:r>
      <w:r w:rsidR="008C321C">
        <w:rPr>
          <w:b/>
          <w:bCs/>
        </w:rPr>
        <w:t>voor de bediening van de Heilige Doop</w:t>
      </w:r>
    </w:p>
    <w:p w14:paraId="2E002BC9" w14:textId="77777777" w:rsidR="008C321C" w:rsidRDefault="008C321C" w:rsidP="00AF4159">
      <w:pPr>
        <w:pStyle w:val="Geenafstand"/>
      </w:pPr>
    </w:p>
    <w:p w14:paraId="50A52CC8" w14:textId="0F042B5C" w:rsidR="00AF4159" w:rsidRPr="008C321C" w:rsidRDefault="008C321C" w:rsidP="00AF4159">
      <w:pPr>
        <w:pStyle w:val="Geenafstand"/>
        <w:rPr>
          <w:b/>
          <w:bCs/>
        </w:rPr>
      </w:pPr>
      <w:r w:rsidRPr="008C321C">
        <w:rPr>
          <w:b/>
          <w:bCs/>
        </w:rPr>
        <w:t xml:space="preserve">Bediening van de Heilige Doop aan </w:t>
      </w:r>
      <w:proofErr w:type="spellStart"/>
      <w:r w:rsidRPr="008C321C">
        <w:rPr>
          <w:b/>
          <w:bCs/>
        </w:rPr>
        <w:t>Jaël</w:t>
      </w:r>
      <w:proofErr w:type="spellEnd"/>
      <w:r w:rsidRPr="008C321C">
        <w:rPr>
          <w:b/>
          <w:bCs/>
        </w:rPr>
        <w:t xml:space="preserve"> Sophia </w:t>
      </w:r>
      <w:proofErr w:type="spellStart"/>
      <w:r w:rsidRPr="008C321C">
        <w:rPr>
          <w:b/>
          <w:bCs/>
        </w:rPr>
        <w:t>Salomé</w:t>
      </w:r>
      <w:proofErr w:type="spellEnd"/>
      <w:r w:rsidRPr="008C321C">
        <w:rPr>
          <w:b/>
          <w:bCs/>
        </w:rPr>
        <w:t xml:space="preserve"> Vos</w:t>
      </w:r>
    </w:p>
    <w:p w14:paraId="27BB7EAC" w14:textId="77777777" w:rsidR="008C321C" w:rsidRDefault="008C321C" w:rsidP="00AF4159">
      <w:pPr>
        <w:pStyle w:val="Geenafstand"/>
      </w:pPr>
    </w:p>
    <w:p w14:paraId="0190846D" w14:textId="0A694C46" w:rsidR="00E96934" w:rsidRPr="00E96934" w:rsidRDefault="00E96934" w:rsidP="009262AC">
      <w:pPr>
        <w:pStyle w:val="Geenafstand"/>
        <w:rPr>
          <w:b/>
          <w:bCs/>
        </w:rPr>
      </w:pPr>
      <w:bookmarkStart w:id="2" w:name="_Hlk151650244"/>
      <w:bookmarkStart w:id="3" w:name="_Hlk152863193"/>
      <w:r w:rsidRPr="00E96934">
        <w:rPr>
          <w:b/>
          <w:bCs/>
        </w:rPr>
        <w:t xml:space="preserve">Zingen </w:t>
      </w:r>
      <w:r w:rsidR="00C15E96">
        <w:rPr>
          <w:b/>
          <w:bCs/>
        </w:rPr>
        <w:t>Lied: Zegen voor de kinderen (Sela)</w:t>
      </w:r>
    </w:p>
    <w:bookmarkEnd w:id="2"/>
    <w:p w14:paraId="31E44CDC" w14:textId="51A34C09" w:rsidR="00C15E96" w:rsidRDefault="00C15E96" w:rsidP="00C15E96">
      <w:pPr>
        <w:pStyle w:val="Geenafstand"/>
      </w:pPr>
      <w:r>
        <w:t>God geeft leven, kwetsbaar leven</w:t>
      </w:r>
    </w:p>
    <w:p w14:paraId="1E6557BC" w14:textId="77777777" w:rsidR="00C15E96" w:rsidRDefault="00C15E96" w:rsidP="00C15E96">
      <w:pPr>
        <w:pStyle w:val="Geenafstand"/>
      </w:pPr>
      <w:r>
        <w:t>naar Zijn beeld gevormd.</w:t>
      </w:r>
    </w:p>
    <w:p w14:paraId="30E38989" w14:textId="77777777" w:rsidR="00C15E96" w:rsidRDefault="00C15E96" w:rsidP="00C15E96">
      <w:pPr>
        <w:pStyle w:val="Geenafstand"/>
      </w:pPr>
      <w:r>
        <w:t>Hij bedacht jou en Hij heeft je</w:t>
      </w:r>
    </w:p>
    <w:p w14:paraId="24201620" w14:textId="77777777" w:rsidR="00C15E96" w:rsidRDefault="00C15E96" w:rsidP="00C15E96">
      <w:pPr>
        <w:pStyle w:val="Geenafstand"/>
      </w:pPr>
      <w:r>
        <w:t>toevertrouwd aan ons.</w:t>
      </w:r>
    </w:p>
    <w:p w14:paraId="7DFD9CCB" w14:textId="77777777" w:rsidR="00C15E96" w:rsidRDefault="00C15E96" w:rsidP="00C15E96">
      <w:pPr>
        <w:pStyle w:val="Geenafstand"/>
      </w:pPr>
    </w:p>
    <w:p w14:paraId="0575096B" w14:textId="77777777" w:rsidR="00C15E96" w:rsidRDefault="00C15E96" w:rsidP="00C15E96">
      <w:pPr>
        <w:pStyle w:val="Geenafstand"/>
      </w:pPr>
      <w:r>
        <w:t>Hier in Gods gemeente</w:t>
      </w:r>
    </w:p>
    <w:p w14:paraId="75F6F01C" w14:textId="77777777" w:rsidR="00C15E96" w:rsidRDefault="00C15E96" w:rsidP="00C15E96">
      <w:pPr>
        <w:pStyle w:val="Geenafstand"/>
      </w:pPr>
      <w:r>
        <w:t>leggen wij op jou Zijn naam,</w:t>
      </w:r>
    </w:p>
    <w:p w14:paraId="1D6662C0" w14:textId="77777777" w:rsidR="00C15E96" w:rsidRDefault="00C15E96" w:rsidP="00C15E96">
      <w:pPr>
        <w:pStyle w:val="Geenafstand"/>
      </w:pPr>
      <w:r>
        <w:t>geven wij je terug aan Hem,</w:t>
      </w:r>
    </w:p>
    <w:p w14:paraId="7BE72DE6" w14:textId="77777777" w:rsidR="00C15E96" w:rsidRDefault="00C15E96" w:rsidP="00C15E96">
      <w:pPr>
        <w:pStyle w:val="Geenafstand"/>
      </w:pPr>
      <w:r>
        <w:t>die jou heeft doen bestaan.</w:t>
      </w:r>
    </w:p>
    <w:p w14:paraId="6ED8BBB3" w14:textId="77777777" w:rsidR="00C15E96" w:rsidRDefault="00C15E96" w:rsidP="00C15E96">
      <w:pPr>
        <w:pStyle w:val="Geenafstand"/>
      </w:pPr>
    </w:p>
    <w:p w14:paraId="0BA5B8A4" w14:textId="77777777" w:rsidR="00C15E96" w:rsidRDefault="00C15E96" w:rsidP="00C15E96">
      <w:pPr>
        <w:pStyle w:val="Geenafstand"/>
      </w:pPr>
      <w:r>
        <w:t>In het volste Godsvertrouwen</w:t>
      </w:r>
    </w:p>
    <w:p w14:paraId="6FA933BB" w14:textId="77777777" w:rsidR="00C15E96" w:rsidRDefault="00C15E96" w:rsidP="00C15E96">
      <w:pPr>
        <w:pStyle w:val="Geenafstand"/>
      </w:pPr>
      <w:r>
        <w:t>zegenen wij jou.</w:t>
      </w:r>
    </w:p>
    <w:p w14:paraId="49328A10" w14:textId="77777777" w:rsidR="00C15E96" w:rsidRDefault="00C15E96" w:rsidP="00C15E96">
      <w:pPr>
        <w:pStyle w:val="Geenafstand"/>
      </w:pPr>
      <w:r>
        <w:t>Hij zal met je meegaan</w:t>
      </w:r>
    </w:p>
    <w:p w14:paraId="0F9A50C1" w14:textId="77777777" w:rsidR="00004CA1" w:rsidRDefault="00C15E96" w:rsidP="00C15E96">
      <w:pPr>
        <w:pStyle w:val="Geenafstand"/>
      </w:pPr>
      <w:r>
        <w:t>alle dagen; Hij is trouw.</w:t>
      </w:r>
    </w:p>
    <w:bookmarkEnd w:id="3"/>
    <w:p w14:paraId="067C29DB" w14:textId="77777777" w:rsidR="00C15E96" w:rsidRDefault="00C15E96" w:rsidP="00C15E96">
      <w:pPr>
        <w:pStyle w:val="Geenafstand"/>
      </w:pPr>
    </w:p>
    <w:p w14:paraId="18F1E773" w14:textId="32E76ED7" w:rsidR="00C15E96" w:rsidRDefault="00C15E96" w:rsidP="00C15E96">
      <w:pPr>
        <w:pStyle w:val="Geenafstand"/>
        <w:rPr>
          <w:b/>
          <w:bCs/>
        </w:rPr>
        <w:sectPr w:rsidR="00C15E96" w:rsidSect="003630D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E139BE6" w14:textId="4581FAB0" w:rsidR="008E3CC2" w:rsidRDefault="00C15E96" w:rsidP="00666FE3">
      <w:pPr>
        <w:pStyle w:val="Geenafstand"/>
        <w:rPr>
          <w:b/>
          <w:bCs/>
        </w:rPr>
      </w:pPr>
      <w:r>
        <w:rPr>
          <w:b/>
          <w:bCs/>
        </w:rPr>
        <w:t>Gelofte gemeente.</w:t>
      </w:r>
    </w:p>
    <w:p w14:paraId="298A1448" w14:textId="77777777" w:rsidR="00D02DFF" w:rsidRDefault="00D02DFF" w:rsidP="00666FE3">
      <w:pPr>
        <w:pStyle w:val="Geenafstand"/>
        <w:rPr>
          <w:b/>
          <w:bCs/>
        </w:rPr>
      </w:pPr>
    </w:p>
    <w:p w14:paraId="29B69908" w14:textId="6C3ADA42" w:rsidR="00C15E96" w:rsidRPr="00C15E96" w:rsidRDefault="00C15E96" w:rsidP="00C15E96">
      <w:pPr>
        <w:pStyle w:val="Geenafstand"/>
        <w:rPr>
          <w:b/>
          <w:bCs/>
        </w:rPr>
      </w:pPr>
      <w:r w:rsidRPr="00C15E96">
        <w:rPr>
          <w:b/>
          <w:bCs/>
        </w:rPr>
        <w:t xml:space="preserve">Zingen Lied: </w:t>
      </w:r>
      <w:r>
        <w:rPr>
          <w:b/>
          <w:bCs/>
        </w:rPr>
        <w:t>Ik zal er zijn</w:t>
      </w:r>
      <w:r w:rsidRPr="00C15E96">
        <w:rPr>
          <w:b/>
          <w:bCs/>
        </w:rPr>
        <w:t xml:space="preserve"> (Sela)</w:t>
      </w:r>
    </w:p>
    <w:p w14:paraId="41F8DF8D" w14:textId="77777777" w:rsidR="00C15E96" w:rsidRPr="00C15E96" w:rsidRDefault="00C15E96" w:rsidP="00C15E96">
      <w:pPr>
        <w:pStyle w:val="Geenafstand"/>
      </w:pPr>
      <w:r w:rsidRPr="00C15E96">
        <w:t xml:space="preserve">Hoe wonderlijk mooi is uw eeuwige Naam. </w:t>
      </w:r>
    </w:p>
    <w:p w14:paraId="03A4EA36" w14:textId="77777777" w:rsidR="00C15E96" w:rsidRPr="00C15E96" w:rsidRDefault="00C15E96" w:rsidP="00C15E96">
      <w:pPr>
        <w:pStyle w:val="Geenafstand"/>
      </w:pPr>
      <w:r w:rsidRPr="00C15E96">
        <w:t>Verborgen aanwezig deelt U mijn bestaan.</w:t>
      </w:r>
    </w:p>
    <w:p w14:paraId="68B9BFC1" w14:textId="77777777" w:rsidR="00C15E96" w:rsidRPr="00C15E96" w:rsidRDefault="00C15E96" w:rsidP="00C15E96">
      <w:pPr>
        <w:pStyle w:val="Geenafstand"/>
      </w:pPr>
      <w:r w:rsidRPr="00C15E96">
        <w:t>Waar ik ben, bent U: wat een kostbaar geheim.</w:t>
      </w:r>
    </w:p>
    <w:p w14:paraId="38FE3A69" w14:textId="77777777" w:rsidR="00C15E96" w:rsidRPr="00C15E96" w:rsidRDefault="00C15E96" w:rsidP="00C15E96">
      <w:pPr>
        <w:pStyle w:val="Geenafstand"/>
      </w:pPr>
      <w:r w:rsidRPr="00C15E96">
        <w:t>Uw naam is ‘Ik ben’ en ‘Ik zal er zijn’.</w:t>
      </w:r>
    </w:p>
    <w:p w14:paraId="34B3A79D" w14:textId="77777777" w:rsidR="00C15E96" w:rsidRPr="00C15E96" w:rsidRDefault="00C15E96" w:rsidP="00C15E96">
      <w:pPr>
        <w:pStyle w:val="Geenafstand"/>
      </w:pPr>
    </w:p>
    <w:p w14:paraId="6B31EEE0" w14:textId="77777777" w:rsidR="00C15E96" w:rsidRPr="00C15E96" w:rsidRDefault="00C15E96" w:rsidP="00C15E96">
      <w:pPr>
        <w:pStyle w:val="Geenafstand"/>
      </w:pPr>
      <w:r w:rsidRPr="00C15E96">
        <w:t>Een boog in de wolken als teken van trouw,</w:t>
      </w:r>
    </w:p>
    <w:p w14:paraId="75A5F418" w14:textId="77777777" w:rsidR="00C15E96" w:rsidRPr="00C15E96" w:rsidRDefault="00C15E96" w:rsidP="00C15E96">
      <w:pPr>
        <w:pStyle w:val="Geenafstand"/>
      </w:pPr>
      <w:r w:rsidRPr="00C15E96">
        <w:t>staat boven mijn leven, zegt: Ik ben bij jou!</w:t>
      </w:r>
    </w:p>
    <w:p w14:paraId="7A922C22" w14:textId="77777777" w:rsidR="00C15E96" w:rsidRPr="00C15E96" w:rsidRDefault="00C15E96" w:rsidP="00C15E96">
      <w:pPr>
        <w:pStyle w:val="Geenafstand"/>
      </w:pPr>
      <w:r w:rsidRPr="00C15E96">
        <w:t>In tijden van vreugde, maar ook van verdriet,</w:t>
      </w:r>
    </w:p>
    <w:p w14:paraId="54B41873" w14:textId="77777777" w:rsidR="00C15E96" w:rsidRPr="00C15E96" w:rsidRDefault="00C15E96" w:rsidP="00C15E96">
      <w:pPr>
        <w:pStyle w:val="Geenafstand"/>
      </w:pPr>
      <w:r w:rsidRPr="00C15E96">
        <w:t>ben ik bij U veilig, U die mij ziet.</w:t>
      </w:r>
    </w:p>
    <w:p w14:paraId="609146CE" w14:textId="77777777" w:rsidR="00C15E96" w:rsidRPr="00C15E96" w:rsidRDefault="00C15E96" w:rsidP="00C15E96">
      <w:pPr>
        <w:pStyle w:val="Geenafstand"/>
      </w:pPr>
    </w:p>
    <w:p w14:paraId="40564805" w14:textId="77777777" w:rsidR="00C15E96" w:rsidRPr="00C15E96" w:rsidRDefault="00C15E96" w:rsidP="00C15E96">
      <w:pPr>
        <w:pStyle w:val="Geenafstand"/>
      </w:pPr>
      <w:r w:rsidRPr="00C15E96">
        <w:t>De toekomst is zeker, ja eindeloos goed.</w:t>
      </w:r>
    </w:p>
    <w:p w14:paraId="4915B2F8" w14:textId="77777777" w:rsidR="00C15E96" w:rsidRPr="00C15E96" w:rsidRDefault="00C15E96" w:rsidP="00C15E96">
      <w:pPr>
        <w:pStyle w:val="Geenafstand"/>
      </w:pPr>
      <w:r w:rsidRPr="00C15E96">
        <w:t>Als ik eens moet sterven, als ik U ontmoet:</w:t>
      </w:r>
    </w:p>
    <w:p w14:paraId="607FB50D" w14:textId="77777777" w:rsidR="00C15E96" w:rsidRPr="00C15E96" w:rsidRDefault="00C15E96" w:rsidP="00C15E96">
      <w:pPr>
        <w:pStyle w:val="Geenafstand"/>
      </w:pPr>
      <w:r w:rsidRPr="00C15E96">
        <w:t>dan droogt U mijn tranen, U noemt zelfs mijn naam.</w:t>
      </w:r>
    </w:p>
    <w:p w14:paraId="1E518F36" w14:textId="77777777" w:rsidR="00C15E96" w:rsidRPr="00C15E96" w:rsidRDefault="00C15E96" w:rsidP="00C15E96">
      <w:pPr>
        <w:pStyle w:val="Geenafstand"/>
      </w:pPr>
      <w:r w:rsidRPr="00C15E96">
        <w:t>U blijft bij mij Jezus, laat mij niet gaan.</w:t>
      </w:r>
    </w:p>
    <w:p w14:paraId="5A9C63DF" w14:textId="77777777" w:rsidR="00C15E96" w:rsidRPr="00C15E96" w:rsidRDefault="00C15E96" w:rsidP="00C15E96">
      <w:pPr>
        <w:pStyle w:val="Geenafstand"/>
      </w:pPr>
    </w:p>
    <w:p w14:paraId="3CB05361" w14:textId="77777777" w:rsidR="00C15E96" w:rsidRPr="00C15E96" w:rsidRDefault="00C15E96" w:rsidP="00C15E96">
      <w:pPr>
        <w:pStyle w:val="Geenafstand"/>
      </w:pPr>
      <w:r w:rsidRPr="00C15E96">
        <w:t>‘Ik ben die Ik ben’ is uw eeuwige naam.</w:t>
      </w:r>
    </w:p>
    <w:p w14:paraId="537B8342" w14:textId="77777777" w:rsidR="00C15E96" w:rsidRPr="00C15E96" w:rsidRDefault="00C15E96" w:rsidP="00C15E96">
      <w:pPr>
        <w:pStyle w:val="Geenafstand"/>
      </w:pPr>
      <w:r w:rsidRPr="00C15E96">
        <w:t>Onnoembaar aanwezig deelt U mijn bestaan.</w:t>
      </w:r>
    </w:p>
    <w:p w14:paraId="44675EB5" w14:textId="77777777" w:rsidR="00C15E96" w:rsidRPr="00C15E96" w:rsidRDefault="00C15E96" w:rsidP="00C15E96">
      <w:pPr>
        <w:pStyle w:val="Geenafstand"/>
      </w:pPr>
      <w:r w:rsidRPr="00C15E96">
        <w:t>Hoe adembenemend, ontroerend dichtbij:</w:t>
      </w:r>
    </w:p>
    <w:p w14:paraId="4CA91687" w14:textId="77777777" w:rsidR="00C15E96" w:rsidRPr="00C15E96" w:rsidRDefault="00C15E96" w:rsidP="00C15E96">
      <w:pPr>
        <w:pStyle w:val="Geenafstand"/>
      </w:pPr>
      <w:r w:rsidRPr="00C15E96">
        <w:t>uw naam is ‘Ik ben’, en ‘Ik zal er zijn’.</w:t>
      </w:r>
    </w:p>
    <w:p w14:paraId="115FB10A" w14:textId="77777777" w:rsidR="00C15E96" w:rsidRPr="00C15E96" w:rsidRDefault="00C15E96" w:rsidP="00C15E96">
      <w:pPr>
        <w:pStyle w:val="Geenafstand"/>
      </w:pPr>
    </w:p>
    <w:p w14:paraId="1F177625" w14:textId="77777777" w:rsidR="00C15E96" w:rsidRPr="00C15E96" w:rsidRDefault="00C15E96" w:rsidP="00C15E96">
      <w:pPr>
        <w:pStyle w:val="Geenafstand"/>
      </w:pPr>
      <w:r w:rsidRPr="00C15E96">
        <w:t>O Naam aller namen, aan U alle eer.</w:t>
      </w:r>
    </w:p>
    <w:p w14:paraId="621C350B" w14:textId="77777777" w:rsidR="00C15E96" w:rsidRPr="00C15E96" w:rsidRDefault="00C15E96" w:rsidP="00C15E96">
      <w:pPr>
        <w:pStyle w:val="Geenafstand"/>
      </w:pPr>
      <w:r w:rsidRPr="00C15E96">
        <w:t>Niets kan mij ooit scheiden van Jezus mijn Heer:</w:t>
      </w:r>
    </w:p>
    <w:p w14:paraId="6F2BCB66" w14:textId="77777777" w:rsidR="00C15E96" w:rsidRPr="00C15E96" w:rsidRDefault="00C15E96" w:rsidP="00C15E96">
      <w:pPr>
        <w:pStyle w:val="Geenafstand"/>
      </w:pPr>
      <w:r w:rsidRPr="00C15E96">
        <w:t>Geen dood en geen leven, geen moeite of pijn.</w:t>
      </w:r>
    </w:p>
    <w:p w14:paraId="17D92607" w14:textId="7E26F12D" w:rsidR="00C15E96" w:rsidRPr="00C15E96" w:rsidRDefault="00C15E96" w:rsidP="00C15E96">
      <w:pPr>
        <w:pStyle w:val="Geenafstand"/>
      </w:pPr>
      <w:r w:rsidRPr="00C15E96">
        <w:t>Ik zal eeuwig zingen, dicht bij U zijn.</w:t>
      </w:r>
    </w:p>
    <w:p w14:paraId="32DCFC4C" w14:textId="77777777" w:rsidR="00C15E96" w:rsidRDefault="00C15E96" w:rsidP="00666FE3">
      <w:pPr>
        <w:pStyle w:val="Geenafstand"/>
        <w:rPr>
          <w:b/>
          <w:bCs/>
        </w:rPr>
      </w:pPr>
    </w:p>
    <w:p w14:paraId="10E8B862" w14:textId="548F0535" w:rsidR="00C15E96" w:rsidRDefault="00C15E96" w:rsidP="00666FE3">
      <w:pPr>
        <w:pStyle w:val="Geenafstand"/>
        <w:rPr>
          <w:b/>
          <w:bCs/>
        </w:rPr>
      </w:pPr>
      <w:r w:rsidRPr="00C15E96">
        <w:rPr>
          <w:b/>
          <w:bCs/>
        </w:rPr>
        <w:t xml:space="preserve">Gebed  voor de </w:t>
      </w:r>
      <w:r>
        <w:rPr>
          <w:b/>
          <w:bCs/>
        </w:rPr>
        <w:t>opening  van het Woord</w:t>
      </w:r>
    </w:p>
    <w:p w14:paraId="50B3C6E2" w14:textId="77777777" w:rsidR="00C15E96" w:rsidRDefault="00C15E96" w:rsidP="00666FE3">
      <w:pPr>
        <w:pStyle w:val="Geenafstand"/>
        <w:rPr>
          <w:b/>
          <w:bCs/>
        </w:rPr>
      </w:pPr>
    </w:p>
    <w:p w14:paraId="42DBF63B" w14:textId="77777777" w:rsidR="00C15E96" w:rsidRPr="00C15E96" w:rsidRDefault="00C15E96" w:rsidP="00C15E96">
      <w:pPr>
        <w:pStyle w:val="Geenafstand"/>
        <w:rPr>
          <w:b/>
          <w:bCs/>
        </w:rPr>
      </w:pPr>
      <w:r w:rsidRPr="00C15E96">
        <w:rPr>
          <w:b/>
          <w:bCs/>
        </w:rPr>
        <w:t>Kindermoment</w:t>
      </w:r>
    </w:p>
    <w:p w14:paraId="5D408265" w14:textId="77777777" w:rsidR="00974372" w:rsidRDefault="00974372" w:rsidP="00C15E96">
      <w:pPr>
        <w:pStyle w:val="Geenafstand"/>
        <w:rPr>
          <w:b/>
          <w:bCs/>
        </w:rPr>
      </w:pPr>
    </w:p>
    <w:p w14:paraId="1D019B90" w14:textId="04CFA931" w:rsidR="00974372" w:rsidRDefault="00C15E96" w:rsidP="00974372">
      <w:pPr>
        <w:pStyle w:val="Geenafstand"/>
        <w:rPr>
          <w:b/>
          <w:bCs/>
        </w:rPr>
      </w:pPr>
      <w:r w:rsidRPr="00C15E96">
        <w:rPr>
          <w:b/>
          <w:bCs/>
        </w:rPr>
        <w:t xml:space="preserve">Kinderlied </w:t>
      </w:r>
      <w:r w:rsidR="00974372">
        <w:rPr>
          <w:b/>
          <w:bCs/>
        </w:rPr>
        <w:t xml:space="preserve">Opwekking </w:t>
      </w:r>
      <w:proofErr w:type="spellStart"/>
      <w:r w:rsidR="00974372">
        <w:rPr>
          <w:b/>
          <w:bCs/>
        </w:rPr>
        <w:t>Kids</w:t>
      </w:r>
      <w:proofErr w:type="spellEnd"/>
      <w:r w:rsidR="00974372">
        <w:rPr>
          <w:b/>
          <w:bCs/>
        </w:rPr>
        <w:t xml:space="preserve"> 197 </w:t>
      </w:r>
      <w:bookmarkStart w:id="4" w:name="_Hlk151650351"/>
      <w:r w:rsidR="00974372">
        <w:rPr>
          <w:b/>
          <w:bCs/>
        </w:rPr>
        <w:t>(Z</w:t>
      </w:r>
      <w:r w:rsidR="00974372" w:rsidRPr="00974372">
        <w:rPr>
          <w:b/>
          <w:bCs/>
        </w:rPr>
        <w:t>ijn naam is Jezus 197</w:t>
      </w:r>
      <w:r w:rsidR="00974372">
        <w:rPr>
          <w:b/>
          <w:bCs/>
        </w:rPr>
        <w:t>)</w:t>
      </w:r>
    </w:p>
    <w:p w14:paraId="288E1B00" w14:textId="77777777" w:rsidR="00974372" w:rsidRDefault="00974372" w:rsidP="00974372">
      <w:pPr>
        <w:pStyle w:val="Geenafstand"/>
        <w:sectPr w:rsidR="00974372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1B9A0FA" w14:textId="77777777" w:rsidR="00974372" w:rsidRPr="00974372" w:rsidRDefault="00974372" w:rsidP="00974372">
      <w:pPr>
        <w:pStyle w:val="Geenafstand"/>
      </w:pPr>
      <w:r w:rsidRPr="00974372">
        <w:t>Weet je wel dat ik Iemand ken</w:t>
      </w:r>
    </w:p>
    <w:p w14:paraId="29618378" w14:textId="77777777" w:rsidR="00974372" w:rsidRPr="00974372" w:rsidRDefault="00974372" w:rsidP="00974372">
      <w:pPr>
        <w:pStyle w:val="Geenafstand"/>
      </w:pPr>
      <w:r w:rsidRPr="00974372">
        <w:t>die bij me is, waar ik ook ben.</w:t>
      </w:r>
    </w:p>
    <w:p w14:paraId="1CFD549C" w14:textId="77777777" w:rsidR="00974372" w:rsidRPr="00974372" w:rsidRDefault="00974372" w:rsidP="00974372">
      <w:pPr>
        <w:pStyle w:val="Geenafstand"/>
      </w:pPr>
      <w:r w:rsidRPr="00974372">
        <w:t>Overdag en in de nacht,</w:t>
      </w:r>
    </w:p>
    <w:p w14:paraId="3DA3991F" w14:textId="77777777" w:rsidR="00974372" w:rsidRPr="00974372" w:rsidRDefault="00974372" w:rsidP="00974372">
      <w:pPr>
        <w:pStyle w:val="Geenafstand"/>
      </w:pPr>
      <w:r w:rsidRPr="00974372">
        <w:t>Hij houdt altijd de wacht.</w:t>
      </w:r>
    </w:p>
    <w:p w14:paraId="483619CC" w14:textId="77777777" w:rsidR="00974372" w:rsidRPr="00974372" w:rsidRDefault="00974372" w:rsidP="00974372">
      <w:pPr>
        <w:pStyle w:val="Geenafstand"/>
      </w:pPr>
    </w:p>
    <w:p w14:paraId="18E364B1" w14:textId="77777777" w:rsidR="00974372" w:rsidRDefault="00974372" w:rsidP="00974372">
      <w:pPr>
        <w:pStyle w:val="Geenafstand"/>
      </w:pPr>
    </w:p>
    <w:p w14:paraId="5437C634" w14:textId="77777777" w:rsidR="00974372" w:rsidRDefault="00974372" w:rsidP="00974372">
      <w:pPr>
        <w:pStyle w:val="Geenafstand"/>
      </w:pPr>
    </w:p>
    <w:p w14:paraId="09719C2D" w14:textId="77777777" w:rsidR="00974372" w:rsidRDefault="00974372" w:rsidP="00974372">
      <w:pPr>
        <w:pStyle w:val="Geenafstand"/>
      </w:pPr>
    </w:p>
    <w:p w14:paraId="051F59C6" w14:textId="77777777" w:rsidR="00974372" w:rsidRDefault="00974372" w:rsidP="00974372">
      <w:pPr>
        <w:pStyle w:val="Geenafstand"/>
      </w:pPr>
    </w:p>
    <w:p w14:paraId="53A51A32" w14:textId="77777777" w:rsidR="00974372" w:rsidRDefault="00974372" w:rsidP="00974372">
      <w:pPr>
        <w:pStyle w:val="Geenafstand"/>
      </w:pPr>
    </w:p>
    <w:p w14:paraId="5E887149" w14:textId="091087B1" w:rsidR="00974372" w:rsidRPr="00B81877" w:rsidRDefault="00974372" w:rsidP="00974372">
      <w:pPr>
        <w:pStyle w:val="Geenafstand"/>
        <w:rPr>
          <w:i/>
          <w:iCs/>
          <w:u w:val="single"/>
        </w:rPr>
      </w:pPr>
      <w:bookmarkStart w:id="5" w:name="_Hlk152947818"/>
      <w:r w:rsidRPr="00B81877">
        <w:rPr>
          <w:i/>
          <w:iCs/>
          <w:u w:val="single"/>
        </w:rPr>
        <w:t>Refrein:</w:t>
      </w:r>
    </w:p>
    <w:p w14:paraId="336EF6FB" w14:textId="77777777" w:rsidR="00974372" w:rsidRPr="00974372" w:rsidRDefault="00974372" w:rsidP="00974372">
      <w:pPr>
        <w:pStyle w:val="Geenafstand"/>
      </w:pPr>
      <w:r w:rsidRPr="00974372">
        <w:t>Zijn naam is Jezus,</w:t>
      </w:r>
    </w:p>
    <w:p w14:paraId="4305BF85" w14:textId="77777777" w:rsidR="00974372" w:rsidRPr="00974372" w:rsidRDefault="00974372" w:rsidP="00974372">
      <w:pPr>
        <w:pStyle w:val="Geenafstand"/>
      </w:pPr>
      <w:r w:rsidRPr="00974372">
        <w:t>Jezus de Heer.</w:t>
      </w:r>
    </w:p>
    <w:p w14:paraId="4E911DF8" w14:textId="77777777" w:rsidR="00974372" w:rsidRPr="00974372" w:rsidRDefault="00974372" w:rsidP="00974372">
      <w:pPr>
        <w:pStyle w:val="Geenafstand"/>
      </w:pPr>
      <w:r w:rsidRPr="00974372">
        <w:t>Hij is vol liefde</w:t>
      </w:r>
    </w:p>
    <w:p w14:paraId="303785F7" w14:textId="77777777" w:rsidR="00974372" w:rsidRPr="00974372" w:rsidRDefault="00974372" w:rsidP="00974372">
      <w:pPr>
        <w:pStyle w:val="Geenafstand"/>
      </w:pPr>
      <w:r w:rsidRPr="00974372">
        <w:t>voor iedereen.</w:t>
      </w:r>
    </w:p>
    <w:p w14:paraId="5D1B2A86" w14:textId="77777777" w:rsidR="00974372" w:rsidRPr="00974372" w:rsidRDefault="00974372" w:rsidP="00974372">
      <w:pPr>
        <w:pStyle w:val="Geenafstand"/>
      </w:pPr>
      <w:r w:rsidRPr="00974372">
        <w:t>Zijn naam is Jezus,</w:t>
      </w:r>
    </w:p>
    <w:p w14:paraId="763B2FB1" w14:textId="77777777" w:rsidR="00974372" w:rsidRPr="00974372" w:rsidRDefault="00974372" w:rsidP="00974372">
      <w:pPr>
        <w:pStyle w:val="Geenafstand"/>
      </w:pPr>
      <w:r w:rsidRPr="00974372">
        <w:t>Jezus de Heer.</w:t>
      </w:r>
    </w:p>
    <w:p w14:paraId="57A19169" w14:textId="77777777" w:rsidR="00974372" w:rsidRPr="00974372" w:rsidRDefault="00974372" w:rsidP="00974372">
      <w:pPr>
        <w:pStyle w:val="Geenafstand"/>
      </w:pPr>
      <w:r w:rsidRPr="00974372">
        <w:t>Hij geeft zijn liefde,</w:t>
      </w:r>
    </w:p>
    <w:p w14:paraId="6EAEA3D1" w14:textId="77777777" w:rsidR="00974372" w:rsidRDefault="00974372" w:rsidP="00974372">
      <w:pPr>
        <w:pStyle w:val="Geenafstand"/>
        <w:sectPr w:rsidR="00974372" w:rsidSect="0097437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 w:rsidRPr="00974372">
        <w:t>daar kun je niet omheen</w:t>
      </w:r>
    </w:p>
    <w:bookmarkEnd w:id="5"/>
    <w:p w14:paraId="789783D6" w14:textId="77777777" w:rsidR="00974372" w:rsidRPr="00974372" w:rsidRDefault="00974372" w:rsidP="00974372">
      <w:pPr>
        <w:pStyle w:val="Geenafstand"/>
      </w:pPr>
    </w:p>
    <w:p w14:paraId="36ECA897" w14:textId="77777777" w:rsidR="00974372" w:rsidRDefault="00974372" w:rsidP="00974372">
      <w:pPr>
        <w:pStyle w:val="Geenafstand"/>
        <w:sectPr w:rsidR="00974372" w:rsidSect="00974372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7A99742" w14:textId="77777777" w:rsidR="00974372" w:rsidRPr="00974372" w:rsidRDefault="00974372" w:rsidP="00974372">
      <w:pPr>
        <w:pStyle w:val="Geenafstand"/>
      </w:pPr>
      <w:r w:rsidRPr="00974372">
        <w:lastRenderedPageBreak/>
        <w:t>Weet je wel dat ik Iemand ken</w:t>
      </w:r>
    </w:p>
    <w:p w14:paraId="701CBC2E" w14:textId="77777777" w:rsidR="00974372" w:rsidRPr="00974372" w:rsidRDefault="00974372" w:rsidP="00974372">
      <w:pPr>
        <w:pStyle w:val="Geenafstand"/>
      </w:pPr>
      <w:r w:rsidRPr="00974372">
        <w:t>die van me houdt zoals ik ben.</w:t>
      </w:r>
    </w:p>
    <w:p w14:paraId="196C1E8F" w14:textId="77777777" w:rsidR="00974372" w:rsidRPr="00974372" w:rsidRDefault="00974372" w:rsidP="00974372">
      <w:pPr>
        <w:pStyle w:val="Geenafstand"/>
      </w:pPr>
      <w:r w:rsidRPr="00974372">
        <w:t>Wat ik ook doe, wat ik ook zeg,</w:t>
      </w:r>
    </w:p>
    <w:p w14:paraId="63DD1283" w14:textId="77777777" w:rsidR="00974372" w:rsidRPr="00974372" w:rsidRDefault="00974372" w:rsidP="00974372">
      <w:pPr>
        <w:pStyle w:val="Geenafstand"/>
      </w:pPr>
      <w:r w:rsidRPr="00974372">
        <w:t>Hij gaat nooit bij me weg.</w:t>
      </w:r>
    </w:p>
    <w:p w14:paraId="331C1F21" w14:textId="77777777" w:rsidR="00974372" w:rsidRDefault="00974372" w:rsidP="00974372">
      <w:pPr>
        <w:pStyle w:val="Geenafstand"/>
      </w:pPr>
    </w:p>
    <w:p w14:paraId="38D7FA68" w14:textId="64A31957" w:rsidR="00974372" w:rsidRPr="00B81877" w:rsidRDefault="00974372" w:rsidP="00974372">
      <w:pPr>
        <w:pStyle w:val="Geenafstand"/>
        <w:rPr>
          <w:i/>
          <w:iCs/>
          <w:u w:val="single"/>
        </w:rPr>
      </w:pPr>
      <w:r w:rsidRPr="00B81877">
        <w:rPr>
          <w:i/>
          <w:iCs/>
          <w:u w:val="single"/>
        </w:rPr>
        <w:t>Refrein:</w:t>
      </w:r>
    </w:p>
    <w:p w14:paraId="25E2CB4C" w14:textId="77777777" w:rsidR="00974372" w:rsidRDefault="00974372" w:rsidP="00974372">
      <w:pPr>
        <w:pStyle w:val="Geenafstand"/>
      </w:pPr>
    </w:p>
    <w:p w14:paraId="46E0BC4C" w14:textId="66C16F96" w:rsidR="00974372" w:rsidRPr="00974372" w:rsidRDefault="00974372" w:rsidP="00974372">
      <w:pPr>
        <w:pStyle w:val="Geenafstand"/>
      </w:pPr>
      <w:r w:rsidRPr="00974372">
        <w:t>Hij geeft zijn liefde,</w:t>
      </w:r>
    </w:p>
    <w:p w14:paraId="7428307C" w14:textId="36A48F12" w:rsidR="00974372" w:rsidRPr="00974372" w:rsidRDefault="00974372" w:rsidP="00974372">
      <w:pPr>
        <w:pStyle w:val="Geenafstand"/>
      </w:pPr>
      <w:r w:rsidRPr="00974372">
        <w:t>daar kun je niet omheen.</w:t>
      </w:r>
    </w:p>
    <w:p w14:paraId="6062D44D" w14:textId="77777777" w:rsidR="00974372" w:rsidRDefault="00974372" w:rsidP="005A374C">
      <w:pPr>
        <w:pStyle w:val="Geenafstand"/>
        <w:sectPr w:rsidR="00974372" w:rsidSect="00974372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B8752A7" w14:textId="77777777" w:rsidR="00974372" w:rsidRPr="00974372" w:rsidRDefault="00974372" w:rsidP="005A374C">
      <w:pPr>
        <w:pStyle w:val="Geenafstand"/>
      </w:pPr>
    </w:p>
    <w:p w14:paraId="0A6D3511" w14:textId="77777777" w:rsidR="00974372" w:rsidRDefault="00974372" w:rsidP="005A374C">
      <w:pPr>
        <w:pStyle w:val="Geenafstand"/>
        <w:rPr>
          <w:b/>
          <w:bCs/>
        </w:rPr>
      </w:pPr>
    </w:p>
    <w:p w14:paraId="5007AB64" w14:textId="77777777" w:rsidR="00974372" w:rsidRDefault="00974372" w:rsidP="005A374C">
      <w:pPr>
        <w:pStyle w:val="Geenafstand"/>
        <w:rPr>
          <w:b/>
          <w:bCs/>
        </w:rPr>
      </w:pPr>
    </w:p>
    <w:p w14:paraId="742B089A" w14:textId="77777777" w:rsidR="00974372" w:rsidRDefault="00974372" w:rsidP="005A374C">
      <w:pPr>
        <w:pStyle w:val="Geenafstand"/>
        <w:rPr>
          <w:b/>
          <w:bCs/>
        </w:rPr>
      </w:pPr>
    </w:p>
    <w:bookmarkEnd w:id="4"/>
    <w:p w14:paraId="037AA84F" w14:textId="77777777" w:rsidR="00666FE3" w:rsidRPr="00D52349" w:rsidRDefault="00666FE3" w:rsidP="00306B10">
      <w:pPr>
        <w:pStyle w:val="Geenafstand"/>
        <w:rPr>
          <w:b/>
          <w:bCs/>
          <w:u w:val="single"/>
        </w:rPr>
        <w:sectPr w:rsidR="00666FE3" w:rsidRPr="00D52349" w:rsidSect="0097437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708B815" w14:textId="3DF76293" w:rsidR="00D52349" w:rsidRPr="00D52349" w:rsidRDefault="00D52349" w:rsidP="00D52349">
      <w:pPr>
        <w:pStyle w:val="Geenafstand"/>
        <w:rPr>
          <w:b/>
          <w:bCs/>
          <w:u w:val="single"/>
        </w:rPr>
      </w:pPr>
      <w:bookmarkStart w:id="6" w:name="_Hlk143366763"/>
      <w:r w:rsidRPr="00D52349">
        <w:rPr>
          <w:b/>
          <w:bCs/>
          <w:u w:val="single"/>
        </w:rPr>
        <w:t>Eerste S</w:t>
      </w:r>
      <w:r w:rsidR="005411E3" w:rsidRPr="00D52349">
        <w:rPr>
          <w:b/>
          <w:bCs/>
          <w:u w:val="single"/>
        </w:rPr>
        <w:t>chriftlezing</w:t>
      </w:r>
      <w:r w:rsidR="009262AC" w:rsidRPr="00D52349">
        <w:rPr>
          <w:b/>
          <w:bCs/>
          <w:u w:val="single"/>
        </w:rPr>
        <w:t xml:space="preserve">: </w:t>
      </w:r>
      <w:bookmarkStart w:id="7" w:name="_Hlk151653290"/>
      <w:r w:rsidRPr="00D52349">
        <w:rPr>
          <w:b/>
          <w:bCs/>
          <w:u w:val="single"/>
        </w:rPr>
        <w:t>Genesis 29: 15 – 30</w:t>
      </w:r>
    </w:p>
    <w:p w14:paraId="5A7C9A29" w14:textId="77777777" w:rsidR="00CD40BF" w:rsidRDefault="00CD40BF" w:rsidP="00CD40BF">
      <w:pPr>
        <w:pStyle w:val="Geenafstand"/>
      </w:pPr>
      <w:bookmarkStart w:id="8" w:name="_Hlk143366917"/>
      <w:bookmarkEnd w:id="6"/>
      <w:bookmarkEnd w:id="7"/>
      <w:r>
        <w:t>15Toen zei Laban tegen Jakob: Omdat je familie van mij bent, hoef je toch niet voor niets voor mij te werken? Vertel mij maar wat je loon moet zijn.</w:t>
      </w:r>
    </w:p>
    <w:p w14:paraId="7932F6E0" w14:textId="77777777" w:rsidR="00CD40BF" w:rsidRDefault="00CD40BF" w:rsidP="00CD40BF">
      <w:pPr>
        <w:pStyle w:val="Geenafstand"/>
      </w:pPr>
      <w:r>
        <w:t>16Nu had Laban twee dochters: de naam van de oudste was Lea, en de naam van de jongste was Rachel.</w:t>
      </w:r>
    </w:p>
    <w:p w14:paraId="3335E35D" w14:textId="77777777" w:rsidR="00CD40BF" w:rsidRDefault="00CD40BF" w:rsidP="00CD40BF">
      <w:pPr>
        <w:pStyle w:val="Geenafstand"/>
      </w:pPr>
      <w:r>
        <w:t>17Lea had fletse ogen, maar Rachel was mooi van gestalte en knap om te zien.</w:t>
      </w:r>
    </w:p>
    <w:p w14:paraId="35604785" w14:textId="77777777" w:rsidR="00CD40BF" w:rsidRDefault="00CD40BF" w:rsidP="00CD40BF">
      <w:pPr>
        <w:pStyle w:val="Geenafstand"/>
      </w:pPr>
      <w:r>
        <w:t>18Jakob had Rachel lief. Daarom zei hij: Ik zal zeven jaar voor u werken om Rachel, uw jongste dochter.</w:t>
      </w:r>
    </w:p>
    <w:p w14:paraId="49A47FE6" w14:textId="77777777" w:rsidR="00CD40BF" w:rsidRDefault="00CD40BF" w:rsidP="00CD40BF">
      <w:pPr>
        <w:pStyle w:val="Geenafstand"/>
      </w:pPr>
      <w:r>
        <w:t>19Toen zei Laban: Het is beter dat ik haar aan jou geef dan dat ik haar aan een andere man geef. Blijf bij me.</w:t>
      </w:r>
    </w:p>
    <w:p w14:paraId="46CB7871" w14:textId="77777777" w:rsidR="00CD40BF" w:rsidRDefault="00CD40BF" w:rsidP="00CD40BF">
      <w:pPr>
        <w:pStyle w:val="Geenafstand"/>
      </w:pPr>
      <w:r>
        <w:t>20Zo werkte Jakob zeven jaar om Rachel, en de jaren waren in zijn ogen als dagen, omdat hij haar liefhad.</w:t>
      </w:r>
    </w:p>
    <w:p w14:paraId="06D85162" w14:textId="77777777" w:rsidR="00CD40BF" w:rsidRDefault="00CD40BF" w:rsidP="00CD40BF">
      <w:pPr>
        <w:pStyle w:val="Geenafstand"/>
      </w:pPr>
      <w:r>
        <w:t>21Toen zei Jakob tegen Laban: Geef mij mijn vrouw, want mijn dagen zijn om, zodat ik bij haar kan komen.</w:t>
      </w:r>
    </w:p>
    <w:p w14:paraId="33B6D746" w14:textId="77777777" w:rsidR="00CD40BF" w:rsidRDefault="00CD40BF" w:rsidP="00CD40BF">
      <w:pPr>
        <w:pStyle w:val="Geenafstand"/>
      </w:pPr>
      <w:r>
        <w:t>22Daarom verzamelde Laban al de mannen van die plaats en hij richtte een maaltijd aan.</w:t>
      </w:r>
    </w:p>
    <w:p w14:paraId="086D5487" w14:textId="77777777" w:rsidR="00CD40BF" w:rsidRDefault="00CD40BF" w:rsidP="00CD40BF">
      <w:pPr>
        <w:pStyle w:val="Geenafstand"/>
      </w:pPr>
      <w:r>
        <w:t>23En het gebeurde 's avonds dat hij zijn dochter Lea nam en haar bij hem bracht; en Jakob kwam bij haar.</w:t>
      </w:r>
    </w:p>
    <w:p w14:paraId="65506614" w14:textId="77777777" w:rsidR="00CD40BF" w:rsidRDefault="00CD40BF" w:rsidP="00CD40BF">
      <w:pPr>
        <w:pStyle w:val="Geenafstand"/>
      </w:pPr>
      <w:r>
        <w:t xml:space="preserve">24Ook gaf Laban haar zijn slavin </w:t>
      </w:r>
      <w:proofErr w:type="spellStart"/>
      <w:r>
        <w:t>Zilpa</w:t>
      </w:r>
      <w:proofErr w:type="spellEnd"/>
      <w:r>
        <w:t>; aan zijn dochter Lea gaf hij haar als slavin.</w:t>
      </w:r>
    </w:p>
    <w:p w14:paraId="5868FF75" w14:textId="77777777" w:rsidR="00CD40BF" w:rsidRDefault="00CD40BF" w:rsidP="00CD40BF">
      <w:pPr>
        <w:pStyle w:val="Geenafstand"/>
      </w:pPr>
      <w:r>
        <w:t>25En het gebeurde 's morgens – zie, het was Lea! Daarom zei hij tegen Laban: Wat hebt u me nu aangedaan? Heb ik niet voor u gewerkt om Rachel? Waarom hebt u me dan bedrogen?</w:t>
      </w:r>
    </w:p>
    <w:p w14:paraId="4F1CFE73" w14:textId="77777777" w:rsidR="00CD40BF" w:rsidRDefault="00CD40BF" w:rsidP="00CD40BF">
      <w:pPr>
        <w:pStyle w:val="Geenafstand"/>
      </w:pPr>
      <w:r>
        <w:t>26Laban antwoordde: Zo doet men niet bij ons, dat men de jongste vóór de eerstgeborene ten huwelijk geeft.</w:t>
      </w:r>
    </w:p>
    <w:p w14:paraId="265A5E8A" w14:textId="77777777" w:rsidR="00CD40BF" w:rsidRDefault="00CD40BF" w:rsidP="00CD40BF">
      <w:pPr>
        <w:pStyle w:val="Geenafstand"/>
      </w:pPr>
      <w:r>
        <w:t>27Maak de bruiloftsweek van deze dochter vol; daarna zullen wij je ook de andere geven, voor het werk waarmee je mij nog eens zeven jaar dienen zult.</w:t>
      </w:r>
    </w:p>
    <w:p w14:paraId="73E9A906" w14:textId="77777777" w:rsidR="00CD40BF" w:rsidRDefault="00CD40BF" w:rsidP="00CD40BF">
      <w:pPr>
        <w:pStyle w:val="Geenafstand"/>
      </w:pPr>
      <w:r>
        <w:t>28Dat deed Jakob en hij maakte de bruiloftsweek van deze dochter vol. Daarna gaf Laban hem zijn dochter Rachel tot vrouw.</w:t>
      </w:r>
    </w:p>
    <w:p w14:paraId="660643AA" w14:textId="77777777" w:rsidR="00CD40BF" w:rsidRDefault="00CD40BF" w:rsidP="00CD40BF">
      <w:pPr>
        <w:pStyle w:val="Geenafstand"/>
      </w:pPr>
      <w:r>
        <w:t xml:space="preserve">29Laban gaf zijn dochter Rachel zijn slavin </w:t>
      </w:r>
      <w:proofErr w:type="spellStart"/>
      <w:r>
        <w:t>Bilha</w:t>
      </w:r>
      <w:proofErr w:type="spellEnd"/>
      <w:r>
        <w:t xml:space="preserve"> als haar slavin.</w:t>
      </w:r>
    </w:p>
    <w:p w14:paraId="0A3A817C" w14:textId="195EAD99" w:rsidR="00963340" w:rsidRDefault="00CD40BF" w:rsidP="00CD40BF">
      <w:pPr>
        <w:pStyle w:val="Geenafstand"/>
      </w:pPr>
      <w:r>
        <w:t>30Hij kwam ook bij Rachel en ook had hij Rachel meer lief dan Lea. Hij werkte nog eens zeven jaar bij hem.</w:t>
      </w:r>
    </w:p>
    <w:p w14:paraId="2542FFA2" w14:textId="77777777" w:rsidR="00CD40BF" w:rsidRDefault="00CD40BF" w:rsidP="00CD40BF">
      <w:pPr>
        <w:pStyle w:val="Geenafstand"/>
      </w:pPr>
    </w:p>
    <w:p w14:paraId="3A88D80E" w14:textId="12C6F0C2" w:rsidR="00D52349" w:rsidRPr="00D52349" w:rsidRDefault="00D52349" w:rsidP="00D52349">
      <w:pPr>
        <w:pStyle w:val="Geenafstand"/>
        <w:rPr>
          <w:b/>
          <w:bCs/>
        </w:rPr>
      </w:pPr>
      <w:r w:rsidRPr="00D52349">
        <w:rPr>
          <w:b/>
          <w:bCs/>
        </w:rPr>
        <w:t>Zingen Psalm</w:t>
      </w:r>
      <w:r>
        <w:rPr>
          <w:b/>
          <w:bCs/>
        </w:rPr>
        <w:t xml:space="preserve"> 127</w:t>
      </w:r>
      <w:r w:rsidRPr="00D52349">
        <w:rPr>
          <w:b/>
          <w:bCs/>
        </w:rPr>
        <w:t xml:space="preserve"> : 1 (</w:t>
      </w:r>
      <w:r>
        <w:rPr>
          <w:b/>
          <w:bCs/>
        </w:rPr>
        <w:t>Liedboek 1973</w:t>
      </w:r>
      <w:r w:rsidRPr="00D52349">
        <w:rPr>
          <w:b/>
          <w:bCs/>
        </w:rPr>
        <w:t>)</w:t>
      </w:r>
    </w:p>
    <w:p w14:paraId="5A5381D9" w14:textId="77777777" w:rsidR="00D52349" w:rsidRDefault="00D52349" w:rsidP="00D52349">
      <w:pPr>
        <w:pStyle w:val="Geenafstand"/>
      </w:pPr>
      <w:r>
        <w:t>Wanneer de HEER het huis niet bouwt,</w:t>
      </w:r>
    </w:p>
    <w:p w14:paraId="50A94DCE" w14:textId="77777777" w:rsidR="00D52349" w:rsidRDefault="00D52349" w:rsidP="00D52349">
      <w:pPr>
        <w:pStyle w:val="Geenafstand"/>
      </w:pPr>
      <w:r>
        <w:t>is, alle metselwerk ten spijt,</w:t>
      </w:r>
    </w:p>
    <w:p w14:paraId="0A1AA7DD" w14:textId="77777777" w:rsidR="00D52349" w:rsidRDefault="00D52349" w:rsidP="00D52349">
      <w:pPr>
        <w:pStyle w:val="Geenafstand"/>
      </w:pPr>
      <w:r>
        <w:t>de opbouw niets dan ijdelheid.</w:t>
      </w:r>
    </w:p>
    <w:p w14:paraId="3BA67C76" w14:textId="77777777" w:rsidR="00D52349" w:rsidRDefault="00D52349" w:rsidP="00D52349">
      <w:pPr>
        <w:pStyle w:val="Geenafstand"/>
      </w:pPr>
      <w:r>
        <w:t>Wanneer de HEER de wacht niet houdt,</w:t>
      </w:r>
    </w:p>
    <w:p w14:paraId="7D019707" w14:textId="77777777" w:rsidR="00D52349" w:rsidRDefault="00D52349" w:rsidP="00D52349">
      <w:pPr>
        <w:pStyle w:val="Geenafstand"/>
      </w:pPr>
      <w:r>
        <w:t>geen wachter, die de vijand keert,</w:t>
      </w:r>
    </w:p>
    <w:p w14:paraId="2AED99CC" w14:textId="410BD16B" w:rsidR="00D52349" w:rsidRDefault="00D52349" w:rsidP="00D52349">
      <w:pPr>
        <w:pStyle w:val="Geenafstand"/>
      </w:pPr>
      <w:r>
        <w:t>geen stadsmuur die zijn aanval weert.</w:t>
      </w:r>
    </w:p>
    <w:p w14:paraId="2FCBADED" w14:textId="77777777" w:rsidR="00D52349" w:rsidRDefault="00D52349" w:rsidP="00D7768C">
      <w:pPr>
        <w:pStyle w:val="Geenafstand"/>
      </w:pPr>
    </w:p>
    <w:p w14:paraId="1185A0ED" w14:textId="54852341" w:rsidR="00963340" w:rsidRPr="007D5CD3" w:rsidRDefault="00D52349" w:rsidP="00D7768C">
      <w:pPr>
        <w:pStyle w:val="Geenafstand"/>
        <w:rPr>
          <w:b/>
          <w:bCs/>
          <w:u w:val="single"/>
        </w:rPr>
      </w:pPr>
      <w:r>
        <w:rPr>
          <w:b/>
          <w:bCs/>
          <w:u w:val="single"/>
        </w:rPr>
        <w:t>Tweede Schriftlezing Genesis 29</w:t>
      </w:r>
      <w:r w:rsidR="00DE2559" w:rsidRPr="007D5CD3">
        <w:rPr>
          <w:b/>
          <w:bCs/>
          <w:u w:val="single"/>
        </w:rPr>
        <w:t>: 3</w:t>
      </w:r>
      <w:r>
        <w:rPr>
          <w:b/>
          <w:bCs/>
          <w:u w:val="single"/>
        </w:rPr>
        <w:t>1 – 30:</w:t>
      </w:r>
      <w:r w:rsidR="00DE2559" w:rsidRPr="007D5CD3">
        <w:rPr>
          <w:b/>
          <w:bCs/>
          <w:u w:val="single"/>
        </w:rPr>
        <w:t>1</w:t>
      </w:r>
      <w:r>
        <w:rPr>
          <w:b/>
          <w:bCs/>
          <w:u w:val="single"/>
        </w:rPr>
        <w:t>3</w:t>
      </w:r>
    </w:p>
    <w:p w14:paraId="64FFC7CD" w14:textId="77777777" w:rsidR="00CD40BF" w:rsidRDefault="00CD40BF" w:rsidP="00CD40BF">
      <w:pPr>
        <w:pStyle w:val="Geenafstand"/>
      </w:pPr>
      <w:r>
        <w:t>31Toen de HEERE zag dat Lea minder geliefd was, opende Hij haar baarmoeder; Rachel daarentegen was onvruchtbaar.</w:t>
      </w:r>
    </w:p>
    <w:p w14:paraId="43A0FCEE" w14:textId="77777777" w:rsidR="00CD40BF" w:rsidRDefault="00CD40BF" w:rsidP="00CD40BF">
      <w:pPr>
        <w:pStyle w:val="Geenafstand"/>
      </w:pPr>
      <w:r>
        <w:t>32Lea werd zwanger en baarde een zoon. Zij gaf hem de naam Ruben. Want, zei zij, de HEERE heeft mijn verdrukking gezien. Voorzeker, nu zal mijn man mij liefhebben.</w:t>
      </w:r>
    </w:p>
    <w:p w14:paraId="12142129" w14:textId="77777777" w:rsidR="00CD40BF" w:rsidRDefault="00CD40BF" w:rsidP="00CD40BF">
      <w:pPr>
        <w:pStyle w:val="Geenafstand"/>
      </w:pPr>
      <w:r>
        <w:lastRenderedPageBreak/>
        <w:t>33Lea werd weer zwanger en baarde een zoon. Zij zei: Omdat de HEERE gehoord heeft dat ik minder geliefd ben, heeft Hij mij ook deze zoon gegeven. Zij gaf hem de naam Simeon.</w:t>
      </w:r>
    </w:p>
    <w:p w14:paraId="2948EE8C" w14:textId="77777777" w:rsidR="00CD40BF" w:rsidRDefault="00CD40BF" w:rsidP="00CD40BF">
      <w:pPr>
        <w:pStyle w:val="Geenafstand"/>
      </w:pPr>
      <w:r>
        <w:t>34Nogmaals werd zij zwanger en baarde een zoon. Zij zei: Nu, ditmaal, zal mijn man zich aan mij hechten; ik heb hem immers drie zonen gebaard. Daarom gaf hij hem de naam Levi.</w:t>
      </w:r>
    </w:p>
    <w:p w14:paraId="30C1E2A9" w14:textId="77777777" w:rsidR="00CD40BF" w:rsidRDefault="00CD40BF" w:rsidP="00CD40BF">
      <w:pPr>
        <w:pStyle w:val="Geenafstand"/>
      </w:pPr>
      <w:r>
        <w:t>35Weer werd zij zwanger en baarde een zoon. Zij zei: Ditmaal zal ik de HEERE loven. Daarom gaf zij hem de naam Juda. Toen hield zij op met baren.</w:t>
      </w:r>
    </w:p>
    <w:p w14:paraId="13E9E066" w14:textId="77777777" w:rsidR="00CD40BF" w:rsidRDefault="00CD40BF" w:rsidP="00CD40BF">
      <w:pPr>
        <w:pStyle w:val="Geenafstand"/>
      </w:pPr>
      <w:r>
        <w:t>1Toen Rachel merkte dat zij Jakob geen kinderen baarde, werd Rachel jaloers op haar zuster en zei tegen Jakob: Geef mij kinderen, en zo niet, dan sterf ik.</w:t>
      </w:r>
    </w:p>
    <w:p w14:paraId="0E525A49" w14:textId="77777777" w:rsidR="00CD40BF" w:rsidRDefault="00CD40BF" w:rsidP="00CD40BF">
      <w:pPr>
        <w:pStyle w:val="Geenafstand"/>
      </w:pPr>
      <w:r>
        <w:t>2Toen ontstak Jakob in woede tegen Rachel en hij zei: Neem ik soms de plaats in van God, Die jou de vrucht van de schoot onthouden heeft?</w:t>
      </w:r>
    </w:p>
    <w:p w14:paraId="085E62F6" w14:textId="77777777" w:rsidR="00CD40BF" w:rsidRDefault="00CD40BF" w:rsidP="00CD40BF">
      <w:pPr>
        <w:pStyle w:val="Geenafstand"/>
      </w:pPr>
      <w:r>
        <w:t xml:space="preserve">3Daarop zei ze: Zie, hier is mijn slavin </w:t>
      </w:r>
      <w:proofErr w:type="spellStart"/>
      <w:r>
        <w:t>Bilha</w:t>
      </w:r>
      <w:proofErr w:type="spellEnd"/>
      <w:r>
        <w:t>; kom bij haar, zodat zij op mijn knieën zal baren en ook ik uit haar nageslacht zal krijgen.</w:t>
      </w:r>
    </w:p>
    <w:p w14:paraId="280732F0" w14:textId="77777777" w:rsidR="00CD40BF" w:rsidRDefault="00CD40BF" w:rsidP="00CD40BF">
      <w:pPr>
        <w:pStyle w:val="Geenafstand"/>
      </w:pPr>
      <w:r>
        <w:t xml:space="preserve">4Zo gaf zij hem haar slavin </w:t>
      </w:r>
      <w:proofErr w:type="spellStart"/>
      <w:r>
        <w:t>Bilha</w:t>
      </w:r>
      <w:proofErr w:type="spellEnd"/>
      <w:r>
        <w:t xml:space="preserve"> tot vrouw, en Jakob kwam bij haar.</w:t>
      </w:r>
    </w:p>
    <w:p w14:paraId="3739E42D" w14:textId="77777777" w:rsidR="00CD40BF" w:rsidRDefault="00CD40BF" w:rsidP="00CD40BF">
      <w:pPr>
        <w:pStyle w:val="Geenafstand"/>
      </w:pPr>
      <w:r>
        <w:t xml:space="preserve">5En </w:t>
      </w:r>
      <w:proofErr w:type="spellStart"/>
      <w:r>
        <w:t>Bilha</w:t>
      </w:r>
      <w:proofErr w:type="spellEnd"/>
      <w:r>
        <w:t xml:space="preserve"> werd zwanger en baarde Jakob een zoon.</w:t>
      </w:r>
    </w:p>
    <w:p w14:paraId="42F354A9" w14:textId="77777777" w:rsidR="00CD40BF" w:rsidRDefault="00CD40BF" w:rsidP="00CD40BF">
      <w:pPr>
        <w:pStyle w:val="Geenafstand"/>
      </w:pPr>
      <w:r>
        <w:t>6Toen zei Rachel: God heeft mij recht verschaft. Ook heeft Hij naar mijn stem geluisterd en mij een zoon gegeven. Daarom gaf zij hem de naam Dan.</w:t>
      </w:r>
    </w:p>
    <w:p w14:paraId="0C03A7B9" w14:textId="77777777" w:rsidR="00CD40BF" w:rsidRDefault="00CD40BF" w:rsidP="00CD40BF">
      <w:pPr>
        <w:pStyle w:val="Geenafstand"/>
      </w:pPr>
      <w:r>
        <w:t xml:space="preserve">7En </w:t>
      </w:r>
      <w:proofErr w:type="spellStart"/>
      <w:r>
        <w:t>Bilha</w:t>
      </w:r>
      <w:proofErr w:type="spellEnd"/>
      <w:r>
        <w:t>, Rachels slavin, werd opnieuw zwanger en baarde Jakob een tweede zoon.</w:t>
      </w:r>
    </w:p>
    <w:p w14:paraId="03460CE6" w14:textId="77777777" w:rsidR="00CD40BF" w:rsidRDefault="00CD40BF" w:rsidP="00CD40BF">
      <w:pPr>
        <w:pStyle w:val="Geenafstand"/>
      </w:pPr>
      <w:r>
        <w:t>8Toen zei Rachel: Ik heb een zware strijd met mijn zuster gevoerd, en ik heb ook gewonnen. Daarom gaf zij hem de naam Naftali.</w:t>
      </w:r>
    </w:p>
    <w:p w14:paraId="316978DF" w14:textId="77777777" w:rsidR="00CD40BF" w:rsidRDefault="00CD40BF" w:rsidP="00CD40BF">
      <w:pPr>
        <w:pStyle w:val="Geenafstand"/>
      </w:pPr>
      <w:r>
        <w:t xml:space="preserve">9Toen Lea merkte dat zij ophield met kinderen baren, nam zij haar slavin </w:t>
      </w:r>
      <w:proofErr w:type="spellStart"/>
      <w:r>
        <w:t>Zilpa</w:t>
      </w:r>
      <w:proofErr w:type="spellEnd"/>
      <w:r>
        <w:t xml:space="preserve"> en gaf haar aan Jakob tot vrouw.</w:t>
      </w:r>
    </w:p>
    <w:p w14:paraId="364EC806" w14:textId="77777777" w:rsidR="00CD40BF" w:rsidRDefault="00CD40BF" w:rsidP="00CD40BF">
      <w:pPr>
        <w:pStyle w:val="Geenafstand"/>
      </w:pPr>
      <w:r>
        <w:t xml:space="preserve">10En </w:t>
      </w:r>
      <w:proofErr w:type="spellStart"/>
      <w:r>
        <w:t>Zilpa</w:t>
      </w:r>
      <w:proofErr w:type="spellEnd"/>
      <w:r>
        <w:t>, de slavin van Lea, baarde Jakob een zoon.</w:t>
      </w:r>
    </w:p>
    <w:p w14:paraId="075C63D4" w14:textId="77777777" w:rsidR="00CD40BF" w:rsidRDefault="00CD40BF" w:rsidP="00CD40BF">
      <w:pPr>
        <w:pStyle w:val="Geenafstand"/>
      </w:pPr>
      <w:r>
        <w:t xml:space="preserve">11Toen zei Lea: Het geluk is gekomen! En zij gaf hem de naam </w:t>
      </w:r>
      <w:proofErr w:type="spellStart"/>
      <w:r>
        <w:t>Gad</w:t>
      </w:r>
      <w:proofErr w:type="spellEnd"/>
      <w:r>
        <w:t>.</w:t>
      </w:r>
    </w:p>
    <w:p w14:paraId="7E6E60BA" w14:textId="77777777" w:rsidR="00CD40BF" w:rsidRDefault="00CD40BF" w:rsidP="00CD40BF">
      <w:pPr>
        <w:pStyle w:val="Geenafstand"/>
      </w:pPr>
      <w:r>
        <w:t xml:space="preserve">12Vervolgens baarde </w:t>
      </w:r>
      <w:proofErr w:type="spellStart"/>
      <w:r>
        <w:t>Zilpa</w:t>
      </w:r>
      <w:proofErr w:type="spellEnd"/>
      <w:r>
        <w:t>, de slavin van Lea, Jakob een tweede zoon.</w:t>
      </w:r>
    </w:p>
    <w:p w14:paraId="4D751479" w14:textId="6B81BFEC" w:rsidR="00DE2559" w:rsidRDefault="00CD40BF" w:rsidP="00CD40BF">
      <w:pPr>
        <w:pStyle w:val="Geenafstand"/>
      </w:pPr>
      <w:r>
        <w:t xml:space="preserve">13Toen zei Lea: Wat ben ik gelukkig! Want de vrouwen zullen mij gelukkig prijzen. En zij gaf hem de naam </w:t>
      </w:r>
      <w:proofErr w:type="spellStart"/>
      <w:r>
        <w:t>Aser</w:t>
      </w:r>
      <w:proofErr w:type="spellEnd"/>
      <w:r>
        <w:t>.</w:t>
      </w:r>
    </w:p>
    <w:p w14:paraId="5893010F" w14:textId="77777777" w:rsidR="00CD40BF" w:rsidRDefault="00CD40BF" w:rsidP="00CD40BF">
      <w:pPr>
        <w:pStyle w:val="Geenafstand"/>
      </w:pPr>
    </w:p>
    <w:p w14:paraId="542D9A7B" w14:textId="53669FA3" w:rsidR="00D52349" w:rsidRPr="00D52349" w:rsidRDefault="00D52349" w:rsidP="00D52349">
      <w:pPr>
        <w:pStyle w:val="Geenafstand"/>
        <w:rPr>
          <w:b/>
          <w:bCs/>
        </w:rPr>
      </w:pPr>
      <w:r w:rsidRPr="00D52349">
        <w:rPr>
          <w:b/>
          <w:bCs/>
        </w:rPr>
        <w:t>Zingen Psalm 1</w:t>
      </w:r>
      <w:r>
        <w:rPr>
          <w:b/>
          <w:bCs/>
        </w:rPr>
        <w:t>2</w:t>
      </w:r>
      <w:r w:rsidRPr="00D52349">
        <w:rPr>
          <w:b/>
          <w:bCs/>
        </w:rPr>
        <w:t xml:space="preserve">7 : </w:t>
      </w:r>
      <w:r w:rsidR="001E7259">
        <w:rPr>
          <w:b/>
          <w:bCs/>
        </w:rPr>
        <w:t>3</w:t>
      </w:r>
      <w:r w:rsidRPr="00D52349">
        <w:rPr>
          <w:b/>
          <w:bCs/>
        </w:rPr>
        <w:t xml:space="preserve"> (Liedboek 1973)</w:t>
      </w:r>
    </w:p>
    <w:p w14:paraId="5A7CD550" w14:textId="77777777" w:rsidR="001E7259" w:rsidRDefault="001E7259" w:rsidP="001E7259">
      <w:pPr>
        <w:pStyle w:val="Geenafstand"/>
      </w:pPr>
      <w:r>
        <w:t xml:space="preserve">Zie, </w:t>
      </w:r>
      <w:proofErr w:type="spellStart"/>
      <w:r>
        <w:t>kindren</w:t>
      </w:r>
      <w:proofErr w:type="spellEnd"/>
      <w:r>
        <w:t xml:space="preserve"> zijn een gave Gods,</w:t>
      </w:r>
    </w:p>
    <w:p w14:paraId="021034E9" w14:textId="77777777" w:rsidR="001E7259" w:rsidRDefault="001E7259" w:rsidP="001E7259">
      <w:pPr>
        <w:pStyle w:val="Geenafstand"/>
      </w:pPr>
      <w:r>
        <w:t>waarmee de moeder wordt beloond,</w:t>
      </w:r>
    </w:p>
    <w:p w14:paraId="42CA6FC3" w14:textId="77777777" w:rsidR="001E7259" w:rsidRDefault="001E7259" w:rsidP="001E7259">
      <w:pPr>
        <w:pStyle w:val="Geenafstand"/>
      </w:pPr>
      <w:r>
        <w:t>waarmee de vader wordt gekroond.</w:t>
      </w:r>
    </w:p>
    <w:p w14:paraId="6B2E709E" w14:textId="77777777" w:rsidR="001E7259" w:rsidRDefault="001E7259" w:rsidP="001E7259">
      <w:pPr>
        <w:pStyle w:val="Geenafstand"/>
      </w:pPr>
      <w:r>
        <w:t>Als scherpe pijlen waar, vol trots,</w:t>
      </w:r>
    </w:p>
    <w:p w14:paraId="6FA35A00" w14:textId="77777777" w:rsidR="001E7259" w:rsidRDefault="001E7259" w:rsidP="001E7259">
      <w:pPr>
        <w:pStyle w:val="Geenafstand"/>
      </w:pPr>
      <w:r>
        <w:t>een weerbaar man zich op verheugt,</w:t>
      </w:r>
    </w:p>
    <w:p w14:paraId="10BBF6F4" w14:textId="68C0B4E6" w:rsidR="00D52349" w:rsidRPr="00D52349" w:rsidRDefault="001E7259" w:rsidP="001E7259">
      <w:pPr>
        <w:pStyle w:val="Geenafstand"/>
      </w:pPr>
      <w:r>
        <w:t>zo zijn de zonen van de jeugd.</w:t>
      </w:r>
    </w:p>
    <w:p w14:paraId="3D0AB88A" w14:textId="77777777" w:rsidR="00D52349" w:rsidRDefault="00D52349" w:rsidP="00DE2559">
      <w:pPr>
        <w:pStyle w:val="Geenafstand"/>
        <w:rPr>
          <w:b/>
          <w:bCs/>
          <w:u w:val="single"/>
        </w:rPr>
      </w:pPr>
    </w:p>
    <w:p w14:paraId="64540D64" w14:textId="1E5DDECB" w:rsidR="007D5CD3" w:rsidRPr="00D52349" w:rsidRDefault="00D52349" w:rsidP="00DE2559">
      <w:pPr>
        <w:pStyle w:val="Geenafstand"/>
        <w:rPr>
          <w:b/>
          <w:bCs/>
          <w:u w:val="single"/>
        </w:rPr>
      </w:pPr>
      <w:r w:rsidRPr="00D52349">
        <w:rPr>
          <w:b/>
          <w:bCs/>
          <w:u w:val="single"/>
        </w:rPr>
        <w:t>Derde Schriftlezing Genesis 30:14 - 2</w:t>
      </w:r>
      <w:r w:rsidR="00BA213C">
        <w:rPr>
          <w:b/>
          <w:bCs/>
          <w:u w:val="single"/>
        </w:rPr>
        <w:t>4</w:t>
      </w:r>
    </w:p>
    <w:p w14:paraId="1A406672" w14:textId="77777777" w:rsidR="00CD40BF" w:rsidRDefault="00CD40BF" w:rsidP="00CD40BF">
      <w:pPr>
        <w:pStyle w:val="Geenafstand"/>
      </w:pPr>
      <w:r>
        <w:t>14In de dagen van de tarweoogst ging Ruben eropuit en hij vond liefdesappels in het veld, die hij bij zijn moeder Lea bracht. Toen zei Rachel tegen Lea: Geef mij toch wat van de liefdesappels van jouw zoon.</w:t>
      </w:r>
    </w:p>
    <w:p w14:paraId="33A6E068" w14:textId="77777777" w:rsidR="00CD40BF" w:rsidRDefault="00CD40BF" w:rsidP="00CD40BF">
      <w:pPr>
        <w:pStyle w:val="Geenafstand"/>
      </w:pPr>
      <w:r>
        <w:t>15En zij zei tegen haar: Is het niet genoeg dat je me mijn man afgenomen hebt? Moet je ook nog de liefdesappels van mijn zoon nemen? Toen zei Rachel: Daarvoor mag hij vannacht met jou slapen in ruil voor de liefdesappels van je zoon.</w:t>
      </w:r>
    </w:p>
    <w:p w14:paraId="23FBCA14" w14:textId="77777777" w:rsidR="00CD40BF" w:rsidRDefault="00CD40BF" w:rsidP="00CD40BF">
      <w:pPr>
        <w:pStyle w:val="Geenafstand"/>
      </w:pPr>
      <w:r>
        <w:t>16Toen Jakob 's avonds van het veld kwam, ging Lea hem tegemoet en zei: Je moet bij mij komen, want ik heb je eerlijk gehuurd voor de liefdesappels van mijn zoon. Daarom sliep hij die nacht met haar.</w:t>
      </w:r>
    </w:p>
    <w:p w14:paraId="0D842202" w14:textId="77777777" w:rsidR="00CD40BF" w:rsidRDefault="00CD40BF" w:rsidP="00CD40BF">
      <w:pPr>
        <w:pStyle w:val="Geenafstand"/>
      </w:pPr>
      <w:r>
        <w:t>17En God verhoorde Lea; zij werd zwanger en baarde Jakob een vijfde zoon.</w:t>
      </w:r>
    </w:p>
    <w:p w14:paraId="211957CF" w14:textId="77777777" w:rsidR="00CD40BF" w:rsidRDefault="00CD40BF" w:rsidP="00CD40BF">
      <w:pPr>
        <w:pStyle w:val="Geenafstand"/>
      </w:pPr>
      <w:r>
        <w:t xml:space="preserve">18Toen zei Lea: God heeft mij beloond, omdat ik mijn slavin aan mijn man gegeven heb. En zij gaf hem de naam </w:t>
      </w:r>
      <w:proofErr w:type="spellStart"/>
      <w:r>
        <w:t>Issaschar</w:t>
      </w:r>
      <w:proofErr w:type="spellEnd"/>
      <w:r>
        <w:t>.</w:t>
      </w:r>
    </w:p>
    <w:p w14:paraId="644A52B3" w14:textId="77777777" w:rsidR="00CD40BF" w:rsidRDefault="00CD40BF" w:rsidP="00CD40BF">
      <w:pPr>
        <w:pStyle w:val="Geenafstand"/>
      </w:pPr>
      <w:r>
        <w:t>19Lea werd opnieuw zwanger en zij baarde Jakob een zesde zoon.</w:t>
      </w:r>
    </w:p>
    <w:p w14:paraId="12538734" w14:textId="77777777" w:rsidR="00CD40BF" w:rsidRDefault="00CD40BF" w:rsidP="00CD40BF">
      <w:pPr>
        <w:pStyle w:val="Geenafstand"/>
      </w:pPr>
      <w:r>
        <w:t xml:space="preserve">20Lea zei toen: God heeft mij, ja mij, een mooi geschenk gegeven; ditmaal zal mijn man bij míj komen wonen, want ik heb hem zes zonen gebaard. En zij gaf hem de naam </w:t>
      </w:r>
      <w:proofErr w:type="spellStart"/>
      <w:r>
        <w:t>Zebulon</w:t>
      </w:r>
      <w:proofErr w:type="spellEnd"/>
      <w:r>
        <w:t>.</w:t>
      </w:r>
    </w:p>
    <w:p w14:paraId="29769821" w14:textId="77777777" w:rsidR="00CD40BF" w:rsidRDefault="00CD40BF" w:rsidP="00CD40BF">
      <w:pPr>
        <w:pStyle w:val="Geenafstand"/>
      </w:pPr>
      <w:r>
        <w:t>21Daarna baarde zij een dochter en gaf haar de naam Dina.</w:t>
      </w:r>
    </w:p>
    <w:p w14:paraId="78E85D21" w14:textId="45B6F358" w:rsidR="00D52349" w:rsidRDefault="00CD40BF" w:rsidP="00CD40BF">
      <w:pPr>
        <w:pStyle w:val="Geenafstand"/>
      </w:pPr>
      <w:r>
        <w:t>22God dacht ook aan Rachel en God verhoorde haar. Hij opende haar baarmoeder</w:t>
      </w:r>
    </w:p>
    <w:bookmarkEnd w:id="8"/>
    <w:p w14:paraId="00FC7D42" w14:textId="3C9AC6F4" w:rsidR="00CD40BF" w:rsidRPr="00CD40BF" w:rsidRDefault="00CD40BF" w:rsidP="00CD40BF">
      <w:pPr>
        <w:pStyle w:val="Geenafstand"/>
      </w:pPr>
      <w:r w:rsidRPr="00CD40BF">
        <w:t>23en zij werd zwanger en baarde een zoon. Toen zei ze: God heeft mijn schande weggenomen!</w:t>
      </w:r>
    </w:p>
    <w:p w14:paraId="42831C75" w14:textId="715DF55C" w:rsidR="00F22B23" w:rsidRPr="00CD40BF" w:rsidRDefault="00CD40BF" w:rsidP="00CD40BF">
      <w:pPr>
        <w:pStyle w:val="Geenafstand"/>
      </w:pPr>
      <w:r w:rsidRPr="00CD40BF">
        <w:t>24Zij gaf hem de naam Jozef en zei: Moge de HEERE mij nog een zoon geven!</w:t>
      </w:r>
    </w:p>
    <w:p w14:paraId="66962BF0" w14:textId="77777777" w:rsidR="005231CF" w:rsidRDefault="005231CF" w:rsidP="00B57CF8">
      <w:pPr>
        <w:pStyle w:val="Geenafstand"/>
        <w:rPr>
          <w:b/>
          <w:bCs/>
        </w:rPr>
      </w:pPr>
    </w:p>
    <w:p w14:paraId="67969B68" w14:textId="77777777" w:rsidR="00CD40BF" w:rsidRDefault="00CD40BF" w:rsidP="00B57CF8">
      <w:pPr>
        <w:pStyle w:val="Geenafstand"/>
        <w:rPr>
          <w:b/>
          <w:bCs/>
        </w:rPr>
        <w:sectPr w:rsidR="00CD40BF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174382" w14:textId="3FDA58C7" w:rsidR="00320883" w:rsidRDefault="003204A6" w:rsidP="00B57CF8">
      <w:pPr>
        <w:pStyle w:val="Geenafstand"/>
        <w:rPr>
          <w:b/>
          <w:bCs/>
        </w:rPr>
      </w:pPr>
      <w:r w:rsidRPr="003204A6">
        <w:rPr>
          <w:b/>
          <w:bCs/>
        </w:rPr>
        <w:t>Verkondiging</w:t>
      </w:r>
      <w:r w:rsidR="005231CF">
        <w:rPr>
          <w:b/>
          <w:bCs/>
        </w:rPr>
        <w:t>: Genesis 29 : 35</w:t>
      </w:r>
    </w:p>
    <w:p w14:paraId="0B1D1EFC" w14:textId="77777777" w:rsidR="007720C1" w:rsidRDefault="007720C1" w:rsidP="00B57CF8">
      <w:pPr>
        <w:pStyle w:val="Geenafstand"/>
        <w:rPr>
          <w:b/>
          <w:bCs/>
        </w:rPr>
      </w:pPr>
    </w:p>
    <w:p w14:paraId="52585303" w14:textId="77777777" w:rsidR="007D5CD3" w:rsidRDefault="007D5CD3" w:rsidP="00B57CF8">
      <w:pPr>
        <w:pStyle w:val="Geenafstand"/>
        <w:sectPr w:rsidR="007D5CD3" w:rsidSect="007D5CD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41B3784" w14:textId="77777777" w:rsidR="005231CF" w:rsidRDefault="005231CF" w:rsidP="00B57CF8">
      <w:pPr>
        <w:pStyle w:val="Geenafstand"/>
        <w:rPr>
          <w:b/>
          <w:bCs/>
        </w:rPr>
      </w:pPr>
    </w:p>
    <w:p w14:paraId="7F366559" w14:textId="2B13B7FE" w:rsidR="005231CF" w:rsidRPr="005231CF" w:rsidRDefault="005231CF" w:rsidP="005231CF">
      <w:pPr>
        <w:pStyle w:val="Geenafstand"/>
        <w:rPr>
          <w:b/>
          <w:bCs/>
        </w:rPr>
      </w:pPr>
      <w:r w:rsidRPr="005231CF">
        <w:rPr>
          <w:b/>
          <w:bCs/>
        </w:rPr>
        <w:t xml:space="preserve">Zingen Gezang </w:t>
      </w:r>
      <w:r>
        <w:rPr>
          <w:b/>
          <w:bCs/>
        </w:rPr>
        <w:t>125</w:t>
      </w:r>
      <w:r w:rsidRPr="005231CF">
        <w:rPr>
          <w:b/>
          <w:bCs/>
        </w:rPr>
        <w:t xml:space="preserve"> :</w:t>
      </w:r>
      <w:r>
        <w:rPr>
          <w:b/>
          <w:bCs/>
        </w:rPr>
        <w:t xml:space="preserve"> 1, </w:t>
      </w:r>
      <w:r w:rsidRPr="005231CF">
        <w:rPr>
          <w:b/>
          <w:bCs/>
        </w:rPr>
        <w:t xml:space="preserve">3 </w:t>
      </w:r>
      <w:r>
        <w:rPr>
          <w:b/>
          <w:bCs/>
        </w:rPr>
        <w:t>en  5</w:t>
      </w:r>
      <w:r w:rsidRPr="005231CF">
        <w:rPr>
          <w:b/>
          <w:bCs/>
        </w:rPr>
        <w:t>(Liedboek 1973)</w:t>
      </w:r>
    </w:p>
    <w:p w14:paraId="6A761741" w14:textId="77777777" w:rsidR="005231CF" w:rsidRDefault="005231CF" w:rsidP="005231CF">
      <w:pPr>
        <w:pStyle w:val="Geenafstand"/>
        <w:sectPr w:rsidR="005231CF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1DE5534" w14:textId="77777777" w:rsidR="005231CF" w:rsidRDefault="005231CF" w:rsidP="005231CF">
      <w:pPr>
        <w:pStyle w:val="Geenafstand"/>
      </w:pPr>
      <w:r>
        <w:t>1</w:t>
      </w:r>
    </w:p>
    <w:p w14:paraId="2977A14E" w14:textId="77777777" w:rsidR="005231CF" w:rsidRDefault="005231CF" w:rsidP="005231CF">
      <w:pPr>
        <w:pStyle w:val="Geenafstand"/>
      </w:pPr>
      <w:r>
        <w:t xml:space="preserve">O kom, o kom, </w:t>
      </w:r>
      <w:proofErr w:type="spellStart"/>
      <w:r>
        <w:t>Immanuël</w:t>
      </w:r>
      <w:proofErr w:type="spellEnd"/>
      <w:r>
        <w:t>,</w:t>
      </w:r>
    </w:p>
    <w:p w14:paraId="6D73F903" w14:textId="77777777" w:rsidR="005231CF" w:rsidRDefault="005231CF" w:rsidP="005231CF">
      <w:pPr>
        <w:pStyle w:val="Geenafstand"/>
      </w:pPr>
      <w:r>
        <w:t>verlos uw volk, uw Israël,</w:t>
      </w:r>
    </w:p>
    <w:p w14:paraId="1524D377" w14:textId="77777777" w:rsidR="005231CF" w:rsidRDefault="005231CF" w:rsidP="005231CF">
      <w:pPr>
        <w:pStyle w:val="Geenafstand"/>
      </w:pPr>
      <w:r>
        <w:t>herstel het van ellende weer,</w:t>
      </w:r>
    </w:p>
    <w:p w14:paraId="40D13AF2" w14:textId="77777777" w:rsidR="005231CF" w:rsidRDefault="005231CF" w:rsidP="005231CF">
      <w:pPr>
        <w:pStyle w:val="Geenafstand"/>
      </w:pPr>
      <w:r>
        <w:t>zodat het looft uw naam, o Heer!</w:t>
      </w:r>
    </w:p>
    <w:p w14:paraId="35CF3107" w14:textId="77777777" w:rsidR="005231CF" w:rsidRDefault="005231CF" w:rsidP="005231CF">
      <w:pPr>
        <w:pStyle w:val="Geenafstand"/>
      </w:pPr>
      <w:r>
        <w:t>Weest blij, weest blij, o Israël!</w:t>
      </w:r>
    </w:p>
    <w:p w14:paraId="6898AE96" w14:textId="77777777" w:rsidR="005231CF" w:rsidRDefault="005231CF" w:rsidP="005231CF">
      <w:pPr>
        <w:pStyle w:val="Geenafstand"/>
      </w:pPr>
      <w:r>
        <w:t xml:space="preserve">Hij is nabij, </w:t>
      </w:r>
      <w:proofErr w:type="spellStart"/>
      <w:r>
        <w:t>Immanuël</w:t>
      </w:r>
      <w:proofErr w:type="spellEnd"/>
      <w:r>
        <w:t>!</w:t>
      </w:r>
    </w:p>
    <w:p w14:paraId="446E908D" w14:textId="77777777" w:rsidR="005231CF" w:rsidRDefault="005231CF" w:rsidP="005231CF">
      <w:pPr>
        <w:pStyle w:val="Geenafstand"/>
      </w:pPr>
    </w:p>
    <w:p w14:paraId="78E4A3A3" w14:textId="77777777" w:rsidR="005231CF" w:rsidRDefault="005231CF" w:rsidP="005231CF">
      <w:pPr>
        <w:pStyle w:val="Geenafstand"/>
      </w:pPr>
      <w:r>
        <w:t>3</w:t>
      </w:r>
    </w:p>
    <w:p w14:paraId="76669235" w14:textId="77777777" w:rsidR="005231CF" w:rsidRDefault="005231CF" w:rsidP="005231CF">
      <w:pPr>
        <w:pStyle w:val="Geenafstand"/>
      </w:pPr>
      <w:r>
        <w:t>O kom, o kom, Gij Oriënt,</w:t>
      </w:r>
    </w:p>
    <w:p w14:paraId="5803EDF8" w14:textId="77777777" w:rsidR="005231CF" w:rsidRDefault="005231CF" w:rsidP="005231CF">
      <w:pPr>
        <w:pStyle w:val="Geenafstand"/>
      </w:pPr>
      <w:r>
        <w:t>en maak uw licht alom bekend;</w:t>
      </w:r>
    </w:p>
    <w:p w14:paraId="29CD2088" w14:textId="77777777" w:rsidR="005231CF" w:rsidRDefault="005231CF" w:rsidP="005231CF">
      <w:pPr>
        <w:pStyle w:val="Geenafstand"/>
      </w:pPr>
      <w:r>
        <w:t>verjaag de nacht van nood en dood,</w:t>
      </w:r>
    </w:p>
    <w:p w14:paraId="3D65C84A" w14:textId="77777777" w:rsidR="005231CF" w:rsidRDefault="005231CF" w:rsidP="005231CF">
      <w:pPr>
        <w:pStyle w:val="Geenafstand"/>
      </w:pPr>
      <w:r>
        <w:t>wij groeten reeds uw morgenrood.</w:t>
      </w:r>
    </w:p>
    <w:p w14:paraId="04C19248" w14:textId="77777777" w:rsidR="005231CF" w:rsidRDefault="005231CF" w:rsidP="005231CF">
      <w:pPr>
        <w:pStyle w:val="Geenafstand"/>
      </w:pPr>
      <w:r>
        <w:t>Weest blij, weest blij, o Israël!</w:t>
      </w:r>
    </w:p>
    <w:p w14:paraId="11158E01" w14:textId="77777777" w:rsidR="005231CF" w:rsidRDefault="005231CF" w:rsidP="005231CF">
      <w:pPr>
        <w:pStyle w:val="Geenafstand"/>
      </w:pPr>
      <w:r>
        <w:t xml:space="preserve">Hij is nabij, </w:t>
      </w:r>
      <w:proofErr w:type="spellStart"/>
      <w:r>
        <w:t>Immanuël</w:t>
      </w:r>
      <w:proofErr w:type="spellEnd"/>
      <w:r>
        <w:t>!</w:t>
      </w:r>
    </w:p>
    <w:p w14:paraId="4F6704F5" w14:textId="77777777" w:rsidR="005231CF" w:rsidRDefault="005231CF" w:rsidP="005231CF">
      <w:pPr>
        <w:pStyle w:val="Geenafstand"/>
        <w:sectPr w:rsidR="005231CF" w:rsidSect="005231C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C769E37" w14:textId="77777777" w:rsidR="005231CF" w:rsidRDefault="005231CF" w:rsidP="005231CF">
      <w:pPr>
        <w:pStyle w:val="Geenafstand"/>
      </w:pPr>
      <w:r>
        <w:t>5</w:t>
      </w:r>
    </w:p>
    <w:p w14:paraId="3DA06671" w14:textId="77777777" w:rsidR="005231CF" w:rsidRDefault="005231CF" w:rsidP="005231CF">
      <w:pPr>
        <w:pStyle w:val="Geenafstand"/>
      </w:pPr>
      <w:r>
        <w:t>O kom, die onze Heerser zijt,</w:t>
      </w:r>
    </w:p>
    <w:p w14:paraId="4D86DB4F" w14:textId="77777777" w:rsidR="005231CF" w:rsidRDefault="005231CF" w:rsidP="005231CF">
      <w:pPr>
        <w:pStyle w:val="Geenafstand"/>
      </w:pPr>
      <w:r>
        <w:t>in wolk en vuur en majesteit.</w:t>
      </w:r>
    </w:p>
    <w:p w14:paraId="499852DF" w14:textId="77777777" w:rsidR="005231CF" w:rsidRDefault="005231CF" w:rsidP="005231CF">
      <w:pPr>
        <w:pStyle w:val="Geenafstand"/>
      </w:pPr>
      <w:r>
        <w:t xml:space="preserve">O </w:t>
      </w:r>
      <w:proofErr w:type="spellStart"/>
      <w:r>
        <w:t>Adonai</w:t>
      </w:r>
      <w:proofErr w:type="spellEnd"/>
      <w:r>
        <w:t xml:space="preserve"> die spreekt met macht,</w:t>
      </w:r>
    </w:p>
    <w:p w14:paraId="73B00170" w14:textId="77777777" w:rsidR="005231CF" w:rsidRDefault="005231CF" w:rsidP="005231CF">
      <w:pPr>
        <w:pStyle w:val="Geenafstand"/>
      </w:pPr>
      <w:r>
        <w:t>verbreek het duister van de nacht.</w:t>
      </w:r>
    </w:p>
    <w:p w14:paraId="42340A04" w14:textId="77777777" w:rsidR="005231CF" w:rsidRDefault="005231CF" w:rsidP="005231CF">
      <w:pPr>
        <w:pStyle w:val="Geenafstand"/>
      </w:pPr>
      <w:r>
        <w:t>Weest blij, weest blij, o Israël!</w:t>
      </w:r>
    </w:p>
    <w:p w14:paraId="75FA2CCA" w14:textId="61711DAF" w:rsidR="005231CF" w:rsidRDefault="005231CF" w:rsidP="005231CF">
      <w:pPr>
        <w:pStyle w:val="Geenafstand"/>
        <w:rPr>
          <w:b/>
          <w:bCs/>
        </w:rPr>
      </w:pPr>
      <w:r>
        <w:t xml:space="preserve">Hij is nabij, </w:t>
      </w:r>
      <w:proofErr w:type="spellStart"/>
      <w:r>
        <w:t>Immanuël</w:t>
      </w:r>
      <w:proofErr w:type="spellEnd"/>
      <w:r>
        <w:t>!</w:t>
      </w:r>
    </w:p>
    <w:p w14:paraId="0E104885" w14:textId="77777777" w:rsidR="005231CF" w:rsidRDefault="005231CF" w:rsidP="00B57CF8">
      <w:pPr>
        <w:pStyle w:val="Geenafstand"/>
        <w:rPr>
          <w:b/>
          <w:bCs/>
        </w:rPr>
      </w:pPr>
    </w:p>
    <w:p w14:paraId="1874448C" w14:textId="117F91A3" w:rsidR="005231CF" w:rsidRDefault="005231CF" w:rsidP="00B57CF8">
      <w:pPr>
        <w:pStyle w:val="Geenafstand"/>
        <w:rPr>
          <w:b/>
          <w:bCs/>
        </w:rPr>
      </w:pPr>
      <w:r w:rsidRPr="005231CF">
        <w:rPr>
          <w:b/>
          <w:bCs/>
        </w:rPr>
        <w:t>Collecte</w:t>
      </w:r>
    </w:p>
    <w:p w14:paraId="14AF6001" w14:textId="77777777" w:rsidR="005231CF" w:rsidRDefault="005231CF" w:rsidP="00B57CF8">
      <w:pPr>
        <w:pStyle w:val="Geenafstand"/>
        <w:rPr>
          <w:b/>
          <w:bCs/>
        </w:rPr>
      </w:pPr>
    </w:p>
    <w:p w14:paraId="6F002962" w14:textId="21BADB1A" w:rsidR="0038227B" w:rsidRPr="007D5CD3" w:rsidRDefault="0038227B" w:rsidP="00B57CF8">
      <w:pPr>
        <w:pStyle w:val="Geenafstand"/>
        <w:rPr>
          <w:b/>
          <w:bCs/>
        </w:rPr>
      </w:pPr>
      <w:r w:rsidRPr="007D5CD3">
        <w:rPr>
          <w:b/>
          <w:bCs/>
        </w:rPr>
        <w:t>Dankgebed en voorbeden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27092342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>Zingen</w:t>
      </w:r>
      <w:r w:rsidR="007720C1">
        <w:rPr>
          <w:b/>
          <w:bCs/>
        </w:rPr>
        <w:t xml:space="preserve"> </w:t>
      </w:r>
      <w:r w:rsidR="005231CF">
        <w:rPr>
          <w:b/>
          <w:bCs/>
        </w:rPr>
        <w:t>Gezang 124:</w:t>
      </w:r>
      <w:r w:rsidR="00FD4F51">
        <w:rPr>
          <w:b/>
          <w:bCs/>
        </w:rPr>
        <w:t xml:space="preserve"> </w:t>
      </w:r>
      <w:r w:rsidR="00713C97">
        <w:rPr>
          <w:b/>
          <w:bCs/>
        </w:rPr>
        <w:t>1, 2, 3, 4 en 5</w:t>
      </w:r>
      <w:r w:rsidR="005231CF">
        <w:rPr>
          <w:b/>
          <w:bCs/>
        </w:rPr>
        <w:t xml:space="preserve">  </w:t>
      </w:r>
      <w:r w:rsidR="00695CBA">
        <w:rPr>
          <w:b/>
          <w:bCs/>
        </w:rPr>
        <w:t xml:space="preserve"> </w:t>
      </w:r>
      <w:r w:rsidRPr="00C64A14">
        <w:rPr>
          <w:b/>
          <w:bCs/>
        </w:rPr>
        <w:t>(</w:t>
      </w:r>
      <w:r w:rsidR="007720C1">
        <w:rPr>
          <w:b/>
          <w:bCs/>
        </w:rPr>
        <w:t>L</w:t>
      </w:r>
      <w:r w:rsidR="005231CF">
        <w:rPr>
          <w:b/>
          <w:bCs/>
        </w:rPr>
        <w:t>iedboek 1973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A9534AA" w14:textId="77777777" w:rsidR="005231CF" w:rsidRDefault="005231CF" w:rsidP="005231CF">
      <w:pPr>
        <w:pStyle w:val="Geenafstand"/>
      </w:pPr>
      <w:r>
        <w:t>1</w:t>
      </w:r>
    </w:p>
    <w:p w14:paraId="29124EFA" w14:textId="77777777" w:rsidR="005231CF" w:rsidRDefault="005231CF" w:rsidP="005231CF">
      <w:pPr>
        <w:pStyle w:val="Geenafstand"/>
      </w:pPr>
      <w:r>
        <w:t>Nu daagt het in het oosten,</w:t>
      </w:r>
    </w:p>
    <w:p w14:paraId="3E6C91E8" w14:textId="77777777" w:rsidR="005231CF" w:rsidRDefault="005231CF" w:rsidP="005231CF">
      <w:pPr>
        <w:pStyle w:val="Geenafstand"/>
      </w:pPr>
      <w:r>
        <w:t>het licht schijnt overal:</w:t>
      </w:r>
    </w:p>
    <w:p w14:paraId="662636E3" w14:textId="77777777" w:rsidR="005231CF" w:rsidRDefault="005231CF" w:rsidP="005231CF">
      <w:pPr>
        <w:pStyle w:val="Geenafstand"/>
      </w:pPr>
      <w:r>
        <w:t>Hij komt de volken troosten,</w:t>
      </w:r>
    </w:p>
    <w:p w14:paraId="631498DA" w14:textId="77777777" w:rsidR="005231CF" w:rsidRDefault="005231CF" w:rsidP="005231CF">
      <w:pPr>
        <w:pStyle w:val="Geenafstand"/>
      </w:pPr>
      <w:r>
        <w:t>die eeuwig heersen zal.</w:t>
      </w:r>
    </w:p>
    <w:p w14:paraId="2838BCBD" w14:textId="77777777" w:rsidR="005231CF" w:rsidRDefault="005231CF" w:rsidP="005231CF">
      <w:pPr>
        <w:pStyle w:val="Geenafstand"/>
      </w:pPr>
    </w:p>
    <w:p w14:paraId="23AD5476" w14:textId="77777777" w:rsidR="005231CF" w:rsidRDefault="005231CF" w:rsidP="005231CF">
      <w:pPr>
        <w:pStyle w:val="Geenafstand"/>
      </w:pPr>
      <w:r>
        <w:t>2</w:t>
      </w:r>
    </w:p>
    <w:p w14:paraId="4B8DF661" w14:textId="77777777" w:rsidR="005231CF" w:rsidRDefault="005231CF" w:rsidP="005231CF">
      <w:pPr>
        <w:pStyle w:val="Geenafstand"/>
      </w:pPr>
      <w:r>
        <w:t>De duisternis gaat wijken</w:t>
      </w:r>
    </w:p>
    <w:p w14:paraId="2031B3F8" w14:textId="77777777" w:rsidR="005231CF" w:rsidRDefault="005231CF" w:rsidP="005231CF">
      <w:pPr>
        <w:pStyle w:val="Geenafstand"/>
      </w:pPr>
      <w:r>
        <w:t>van de eeuwenlange nacht.</w:t>
      </w:r>
    </w:p>
    <w:p w14:paraId="2DD1E492" w14:textId="77777777" w:rsidR="005231CF" w:rsidRDefault="005231CF" w:rsidP="005231CF">
      <w:pPr>
        <w:pStyle w:val="Geenafstand"/>
      </w:pPr>
      <w:r>
        <w:t>Een nieuwe dag gaat prijken</w:t>
      </w:r>
    </w:p>
    <w:p w14:paraId="683A86B5" w14:textId="77777777" w:rsidR="005231CF" w:rsidRDefault="005231CF" w:rsidP="005231CF">
      <w:pPr>
        <w:pStyle w:val="Geenafstand"/>
      </w:pPr>
      <w:r>
        <w:t>met ongekende pracht.</w:t>
      </w:r>
    </w:p>
    <w:p w14:paraId="44108196" w14:textId="77777777" w:rsidR="005231CF" w:rsidRDefault="005231CF" w:rsidP="005231CF">
      <w:pPr>
        <w:pStyle w:val="Geenafstand"/>
        <w:sectPr w:rsidR="005231CF" w:rsidSect="005231C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22EC273" w14:textId="77777777" w:rsidR="005231CF" w:rsidRDefault="005231CF" w:rsidP="005231CF">
      <w:pPr>
        <w:pStyle w:val="Geenafstand"/>
      </w:pPr>
      <w:r>
        <w:t>3</w:t>
      </w:r>
    </w:p>
    <w:p w14:paraId="06E6A7E6" w14:textId="77777777" w:rsidR="005231CF" w:rsidRDefault="005231CF" w:rsidP="005231CF">
      <w:pPr>
        <w:pStyle w:val="Geenafstand"/>
      </w:pPr>
      <w:r>
        <w:t>Zij, die gebonden zaten</w:t>
      </w:r>
    </w:p>
    <w:p w14:paraId="59C3C83E" w14:textId="77777777" w:rsidR="005231CF" w:rsidRDefault="005231CF" w:rsidP="005231CF">
      <w:pPr>
        <w:pStyle w:val="Geenafstand"/>
      </w:pPr>
      <w:r>
        <w:t>in schaduw van de dood,</w:t>
      </w:r>
    </w:p>
    <w:p w14:paraId="46E5DA60" w14:textId="77777777" w:rsidR="005231CF" w:rsidRDefault="005231CF" w:rsidP="005231CF">
      <w:pPr>
        <w:pStyle w:val="Geenafstand"/>
      </w:pPr>
      <w:r>
        <w:t>van God en mens verlaten -</w:t>
      </w:r>
    </w:p>
    <w:p w14:paraId="7AF76545" w14:textId="77777777" w:rsidR="005231CF" w:rsidRDefault="005231CF" w:rsidP="005231CF">
      <w:pPr>
        <w:pStyle w:val="Geenafstand"/>
      </w:pPr>
      <w:r>
        <w:t>begroeten 't morgenrood.</w:t>
      </w:r>
    </w:p>
    <w:p w14:paraId="7FF50472" w14:textId="77777777" w:rsidR="005231CF" w:rsidRDefault="005231CF" w:rsidP="005231CF">
      <w:pPr>
        <w:pStyle w:val="Geenafstand"/>
      </w:pPr>
    </w:p>
    <w:p w14:paraId="75B87755" w14:textId="77777777" w:rsidR="005231CF" w:rsidRDefault="005231CF" w:rsidP="005231CF">
      <w:pPr>
        <w:pStyle w:val="Geenafstand"/>
      </w:pPr>
      <w:r>
        <w:t>4</w:t>
      </w:r>
    </w:p>
    <w:p w14:paraId="40C6E3B3" w14:textId="77777777" w:rsidR="005231CF" w:rsidRDefault="005231CF" w:rsidP="005231CF">
      <w:pPr>
        <w:pStyle w:val="Geenafstand"/>
      </w:pPr>
      <w:r>
        <w:t xml:space="preserve">De </w:t>
      </w:r>
      <w:proofErr w:type="spellStart"/>
      <w:r>
        <w:t>zonne</w:t>
      </w:r>
      <w:proofErr w:type="spellEnd"/>
      <w:r>
        <w:t>, voor wier stralen</w:t>
      </w:r>
    </w:p>
    <w:p w14:paraId="291A328E" w14:textId="77777777" w:rsidR="005231CF" w:rsidRDefault="005231CF" w:rsidP="005231CF">
      <w:pPr>
        <w:pStyle w:val="Geenafstand"/>
      </w:pPr>
      <w:r>
        <w:t xml:space="preserve">het </w:t>
      </w:r>
      <w:proofErr w:type="spellStart"/>
      <w:r>
        <w:t>nachtlijk</w:t>
      </w:r>
      <w:proofErr w:type="spellEnd"/>
      <w:r>
        <w:t xml:space="preserve"> duister zwicht,</w:t>
      </w:r>
    </w:p>
    <w:p w14:paraId="6D1233F8" w14:textId="77777777" w:rsidR="005231CF" w:rsidRDefault="005231CF" w:rsidP="005231CF">
      <w:pPr>
        <w:pStyle w:val="Geenafstand"/>
      </w:pPr>
      <w:r>
        <w:t>en die zal zegepralen,</w:t>
      </w:r>
    </w:p>
    <w:p w14:paraId="6E60AEBF" w14:textId="77777777" w:rsidR="005231CF" w:rsidRDefault="005231CF" w:rsidP="005231CF">
      <w:pPr>
        <w:pStyle w:val="Geenafstand"/>
      </w:pPr>
      <w:r>
        <w:t>is Christus, 't eeuwig licht!</w:t>
      </w:r>
    </w:p>
    <w:p w14:paraId="48483C32" w14:textId="77777777" w:rsidR="005231CF" w:rsidRDefault="005231CF" w:rsidP="005231CF">
      <w:pPr>
        <w:pStyle w:val="Geenafstand"/>
        <w:sectPr w:rsidR="005231CF" w:rsidSect="005231C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101AD37" w14:textId="77777777" w:rsidR="005231CF" w:rsidRDefault="005231CF" w:rsidP="005231CF">
      <w:pPr>
        <w:pStyle w:val="Geenafstand"/>
      </w:pPr>
      <w:r>
        <w:t>5</w:t>
      </w:r>
    </w:p>
    <w:p w14:paraId="385EB4F4" w14:textId="77777777" w:rsidR="005231CF" w:rsidRDefault="005231CF" w:rsidP="005231CF">
      <w:pPr>
        <w:pStyle w:val="Geenafstand"/>
      </w:pPr>
      <w:r>
        <w:t>Reeds daagt het in het oosten,</w:t>
      </w:r>
    </w:p>
    <w:p w14:paraId="2450C14C" w14:textId="77777777" w:rsidR="005231CF" w:rsidRDefault="005231CF" w:rsidP="005231CF">
      <w:pPr>
        <w:pStyle w:val="Geenafstand"/>
      </w:pPr>
      <w:r>
        <w:t>het licht schijnt overal:</w:t>
      </w:r>
    </w:p>
    <w:p w14:paraId="49143895" w14:textId="77777777" w:rsidR="005231CF" w:rsidRDefault="005231CF" w:rsidP="005231CF">
      <w:pPr>
        <w:pStyle w:val="Geenafstand"/>
      </w:pPr>
      <w:r>
        <w:t>Hij komt de volken troosten,</w:t>
      </w:r>
    </w:p>
    <w:p w14:paraId="79853046" w14:textId="27CB79E8" w:rsidR="00DF0111" w:rsidRDefault="005231CF" w:rsidP="005231CF">
      <w:pPr>
        <w:pStyle w:val="Geenafstand"/>
        <w:rPr>
          <w:b/>
          <w:bCs/>
        </w:rPr>
      </w:pPr>
      <w:r>
        <w:t>die eeuwig heersen zal.</w:t>
      </w:r>
    </w:p>
    <w:p w14:paraId="027973CB" w14:textId="77777777" w:rsidR="00D52349" w:rsidRDefault="00D52349" w:rsidP="00845ED2">
      <w:pPr>
        <w:pStyle w:val="Geenafstand"/>
        <w:rPr>
          <w:b/>
          <w:bCs/>
        </w:rPr>
      </w:pPr>
    </w:p>
    <w:p w14:paraId="1F89A5F8" w14:textId="77777777" w:rsidR="00D52349" w:rsidRDefault="00D52349" w:rsidP="00845ED2">
      <w:pPr>
        <w:pStyle w:val="Geenafstand"/>
        <w:rPr>
          <w:b/>
          <w:bCs/>
        </w:rPr>
      </w:pPr>
    </w:p>
    <w:p w14:paraId="5BC35262" w14:textId="2DB7A6C2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EF82D" w14:textId="77777777" w:rsidR="004F7332" w:rsidRDefault="004F7332" w:rsidP="00C05C51">
      <w:pPr>
        <w:spacing w:after="0" w:line="240" w:lineRule="auto"/>
      </w:pPr>
      <w:r>
        <w:separator/>
      </w:r>
    </w:p>
  </w:endnote>
  <w:endnote w:type="continuationSeparator" w:id="0">
    <w:p w14:paraId="62267EE4" w14:textId="77777777" w:rsidR="004F7332" w:rsidRDefault="004F7332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CF144" w14:textId="77777777" w:rsidR="004F7332" w:rsidRDefault="004F7332" w:rsidP="00C05C51">
      <w:pPr>
        <w:spacing w:after="0" w:line="240" w:lineRule="auto"/>
      </w:pPr>
      <w:r>
        <w:separator/>
      </w:r>
    </w:p>
  </w:footnote>
  <w:footnote w:type="continuationSeparator" w:id="0">
    <w:p w14:paraId="35DE8955" w14:textId="77777777" w:rsidR="004F7332" w:rsidRDefault="004F7332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072A9"/>
    <w:multiLevelType w:val="hybridMultilevel"/>
    <w:tmpl w:val="D996030C"/>
    <w:lvl w:ilvl="0" w:tplc="460498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E35"/>
    <w:multiLevelType w:val="hybridMultilevel"/>
    <w:tmpl w:val="40DE15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D587E"/>
    <w:multiLevelType w:val="hybridMultilevel"/>
    <w:tmpl w:val="13C48C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2"/>
  </w:num>
  <w:num w:numId="2" w16cid:durableId="858617461">
    <w:abstractNumId w:val="5"/>
  </w:num>
  <w:num w:numId="3" w16cid:durableId="944730782">
    <w:abstractNumId w:val="4"/>
  </w:num>
  <w:num w:numId="4" w16cid:durableId="1664818441">
    <w:abstractNumId w:val="3"/>
  </w:num>
  <w:num w:numId="5" w16cid:durableId="1204050923">
    <w:abstractNumId w:val="0"/>
  </w:num>
  <w:num w:numId="6" w16cid:durableId="1946813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awFADgTHHwtAAAA"/>
  </w:docVars>
  <w:rsids>
    <w:rsidRoot w:val="005411E3"/>
    <w:rsid w:val="00004CA1"/>
    <w:rsid w:val="00005AF3"/>
    <w:rsid w:val="00016ACD"/>
    <w:rsid w:val="000335C9"/>
    <w:rsid w:val="00054854"/>
    <w:rsid w:val="00056A43"/>
    <w:rsid w:val="00057764"/>
    <w:rsid w:val="000704B1"/>
    <w:rsid w:val="000774E9"/>
    <w:rsid w:val="00077B92"/>
    <w:rsid w:val="0008644B"/>
    <w:rsid w:val="000E5151"/>
    <w:rsid w:val="000E53B8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714EB"/>
    <w:rsid w:val="00174584"/>
    <w:rsid w:val="0018323B"/>
    <w:rsid w:val="001870B4"/>
    <w:rsid w:val="00190A0C"/>
    <w:rsid w:val="00194D47"/>
    <w:rsid w:val="00195F94"/>
    <w:rsid w:val="001A1011"/>
    <w:rsid w:val="001B5048"/>
    <w:rsid w:val="001B55AC"/>
    <w:rsid w:val="001E1C52"/>
    <w:rsid w:val="001E7259"/>
    <w:rsid w:val="00205CF4"/>
    <w:rsid w:val="002145DD"/>
    <w:rsid w:val="002158CD"/>
    <w:rsid w:val="002236F3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4A3C"/>
    <w:rsid w:val="002B4C32"/>
    <w:rsid w:val="002C4CF2"/>
    <w:rsid w:val="002D0AAE"/>
    <w:rsid w:val="002E0605"/>
    <w:rsid w:val="003066F6"/>
    <w:rsid w:val="00306B10"/>
    <w:rsid w:val="0031568C"/>
    <w:rsid w:val="00317057"/>
    <w:rsid w:val="003204A6"/>
    <w:rsid w:val="00320883"/>
    <w:rsid w:val="00321DBD"/>
    <w:rsid w:val="00332E5C"/>
    <w:rsid w:val="00335798"/>
    <w:rsid w:val="003605E1"/>
    <w:rsid w:val="003630A3"/>
    <w:rsid w:val="003630DD"/>
    <w:rsid w:val="003638A1"/>
    <w:rsid w:val="003654F6"/>
    <w:rsid w:val="003678B3"/>
    <w:rsid w:val="003750F2"/>
    <w:rsid w:val="0038227B"/>
    <w:rsid w:val="00385CE5"/>
    <w:rsid w:val="003976B8"/>
    <w:rsid w:val="003B0F70"/>
    <w:rsid w:val="003C0362"/>
    <w:rsid w:val="003C03DA"/>
    <w:rsid w:val="003E17B1"/>
    <w:rsid w:val="003F7733"/>
    <w:rsid w:val="0040309B"/>
    <w:rsid w:val="00416F06"/>
    <w:rsid w:val="0042577B"/>
    <w:rsid w:val="004322A9"/>
    <w:rsid w:val="004423B6"/>
    <w:rsid w:val="00443284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B61EF"/>
    <w:rsid w:val="004D3679"/>
    <w:rsid w:val="004F7332"/>
    <w:rsid w:val="0050299B"/>
    <w:rsid w:val="005038D3"/>
    <w:rsid w:val="005133C2"/>
    <w:rsid w:val="005230A0"/>
    <w:rsid w:val="005231CF"/>
    <w:rsid w:val="005246BB"/>
    <w:rsid w:val="005260A8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87B08"/>
    <w:rsid w:val="005A29D8"/>
    <w:rsid w:val="005A374C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23FFF"/>
    <w:rsid w:val="00646AAE"/>
    <w:rsid w:val="00646F12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3C97"/>
    <w:rsid w:val="00714176"/>
    <w:rsid w:val="00720523"/>
    <w:rsid w:val="007236E8"/>
    <w:rsid w:val="00735793"/>
    <w:rsid w:val="007362C0"/>
    <w:rsid w:val="00740D9C"/>
    <w:rsid w:val="007411A2"/>
    <w:rsid w:val="00751A08"/>
    <w:rsid w:val="00752242"/>
    <w:rsid w:val="00761164"/>
    <w:rsid w:val="00762F6F"/>
    <w:rsid w:val="007720C1"/>
    <w:rsid w:val="007877AF"/>
    <w:rsid w:val="00787998"/>
    <w:rsid w:val="00790E0D"/>
    <w:rsid w:val="007A46B6"/>
    <w:rsid w:val="007C0086"/>
    <w:rsid w:val="007D5CD3"/>
    <w:rsid w:val="00807014"/>
    <w:rsid w:val="00811881"/>
    <w:rsid w:val="00822534"/>
    <w:rsid w:val="00831906"/>
    <w:rsid w:val="00835F1B"/>
    <w:rsid w:val="0084034C"/>
    <w:rsid w:val="008439C5"/>
    <w:rsid w:val="0084542D"/>
    <w:rsid w:val="00845ED2"/>
    <w:rsid w:val="0085475D"/>
    <w:rsid w:val="0086479B"/>
    <w:rsid w:val="008672F5"/>
    <w:rsid w:val="00880137"/>
    <w:rsid w:val="00890796"/>
    <w:rsid w:val="008A1E5B"/>
    <w:rsid w:val="008C321C"/>
    <w:rsid w:val="008D4B8A"/>
    <w:rsid w:val="008E3CC2"/>
    <w:rsid w:val="008E5247"/>
    <w:rsid w:val="008E54BD"/>
    <w:rsid w:val="00906BA9"/>
    <w:rsid w:val="00906EDC"/>
    <w:rsid w:val="0091278A"/>
    <w:rsid w:val="009238FD"/>
    <w:rsid w:val="009262AC"/>
    <w:rsid w:val="00931869"/>
    <w:rsid w:val="009360B0"/>
    <w:rsid w:val="009458BE"/>
    <w:rsid w:val="00954125"/>
    <w:rsid w:val="0096292A"/>
    <w:rsid w:val="00963340"/>
    <w:rsid w:val="009740CF"/>
    <w:rsid w:val="00974372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9F6907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76573"/>
    <w:rsid w:val="00B81877"/>
    <w:rsid w:val="00B85568"/>
    <w:rsid w:val="00BA213C"/>
    <w:rsid w:val="00BB0FE2"/>
    <w:rsid w:val="00BB6947"/>
    <w:rsid w:val="00BC004B"/>
    <w:rsid w:val="00BD32BA"/>
    <w:rsid w:val="00BD6787"/>
    <w:rsid w:val="00BD7218"/>
    <w:rsid w:val="00BE4064"/>
    <w:rsid w:val="00BE7B14"/>
    <w:rsid w:val="00BF1853"/>
    <w:rsid w:val="00BF6B8A"/>
    <w:rsid w:val="00C05C51"/>
    <w:rsid w:val="00C0668D"/>
    <w:rsid w:val="00C07729"/>
    <w:rsid w:val="00C15E96"/>
    <w:rsid w:val="00C2108D"/>
    <w:rsid w:val="00C2243A"/>
    <w:rsid w:val="00C25384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D40BF"/>
    <w:rsid w:val="00CE3968"/>
    <w:rsid w:val="00D02DFF"/>
    <w:rsid w:val="00D07A25"/>
    <w:rsid w:val="00D11D73"/>
    <w:rsid w:val="00D16743"/>
    <w:rsid w:val="00D25DD8"/>
    <w:rsid w:val="00D52349"/>
    <w:rsid w:val="00D7292D"/>
    <w:rsid w:val="00D7768C"/>
    <w:rsid w:val="00D841F5"/>
    <w:rsid w:val="00D91965"/>
    <w:rsid w:val="00D94BF0"/>
    <w:rsid w:val="00DA1E3F"/>
    <w:rsid w:val="00DB0C9F"/>
    <w:rsid w:val="00DB4D8D"/>
    <w:rsid w:val="00DC4FE0"/>
    <w:rsid w:val="00DD3A4E"/>
    <w:rsid w:val="00DE2559"/>
    <w:rsid w:val="00DE7554"/>
    <w:rsid w:val="00DF0111"/>
    <w:rsid w:val="00DF39D5"/>
    <w:rsid w:val="00DF547A"/>
    <w:rsid w:val="00E046C6"/>
    <w:rsid w:val="00E27F69"/>
    <w:rsid w:val="00E33CB2"/>
    <w:rsid w:val="00E33FE8"/>
    <w:rsid w:val="00E47BFE"/>
    <w:rsid w:val="00E50CAF"/>
    <w:rsid w:val="00E6375C"/>
    <w:rsid w:val="00E7223D"/>
    <w:rsid w:val="00E725A3"/>
    <w:rsid w:val="00E727B4"/>
    <w:rsid w:val="00E777B0"/>
    <w:rsid w:val="00E81235"/>
    <w:rsid w:val="00E95678"/>
    <w:rsid w:val="00E96934"/>
    <w:rsid w:val="00EA5071"/>
    <w:rsid w:val="00EB225C"/>
    <w:rsid w:val="00EB6237"/>
    <w:rsid w:val="00EC71A9"/>
    <w:rsid w:val="00EC7504"/>
    <w:rsid w:val="00F02C2F"/>
    <w:rsid w:val="00F13648"/>
    <w:rsid w:val="00F22B23"/>
    <w:rsid w:val="00F24962"/>
    <w:rsid w:val="00F45338"/>
    <w:rsid w:val="00F602E1"/>
    <w:rsid w:val="00F6367A"/>
    <w:rsid w:val="00F7373F"/>
    <w:rsid w:val="00F90186"/>
    <w:rsid w:val="00F90AD4"/>
    <w:rsid w:val="00FA0B8C"/>
    <w:rsid w:val="00FA53D1"/>
    <w:rsid w:val="00FD077D"/>
    <w:rsid w:val="00FD0D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1594</Words>
  <Characters>87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6</cp:revision>
  <cp:lastPrinted>2023-12-08T16:26:00Z</cp:lastPrinted>
  <dcterms:created xsi:type="dcterms:W3CDTF">2023-12-07T16:16:00Z</dcterms:created>
  <dcterms:modified xsi:type="dcterms:W3CDTF">2023-12-08T16:45:00Z</dcterms:modified>
</cp:coreProperties>
</file>